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39C7" w:rsidRDefault="00A36D39" w:rsidP="003B5677">
      <w:pPr>
        <w:pStyle w:val="AralkYok"/>
        <w:rPr>
          <w:b/>
          <w:sz w:val="40"/>
          <w:szCs w:val="40"/>
          <w:lang w:val="en-GB"/>
        </w:rPr>
      </w:pPr>
      <w:r w:rsidRPr="003B5677">
        <w:rPr>
          <w:b/>
          <w:sz w:val="40"/>
          <w:szCs w:val="40"/>
          <w:lang w:val="en-GB"/>
        </w:rPr>
        <w:t>PREDATOR</w:t>
      </w:r>
      <w:r w:rsidR="00A15BBA">
        <w:rPr>
          <w:b/>
          <w:sz w:val="40"/>
          <w:szCs w:val="40"/>
          <w:lang w:val="en-GB"/>
        </w:rPr>
        <w:t>: AVCI GÜÇLENDİ</w:t>
      </w:r>
    </w:p>
    <w:p w:rsidR="00A15BBA" w:rsidRPr="00A15BBA" w:rsidRDefault="00A15BBA" w:rsidP="003B5677">
      <w:pPr>
        <w:pStyle w:val="AralkYok"/>
        <w:rPr>
          <w:b/>
          <w:sz w:val="32"/>
          <w:szCs w:val="32"/>
          <w:lang w:val="en-GB"/>
        </w:rPr>
      </w:pPr>
      <w:bookmarkStart w:id="0" w:name="_GoBack"/>
      <w:r w:rsidRPr="00A15BBA">
        <w:rPr>
          <w:b/>
          <w:sz w:val="32"/>
          <w:szCs w:val="32"/>
          <w:lang w:val="en-GB"/>
        </w:rPr>
        <w:t>(THE PREDATOR)</w:t>
      </w:r>
    </w:p>
    <w:bookmarkEnd w:id="0"/>
    <w:p w:rsidR="003B5677" w:rsidRDefault="003B5677" w:rsidP="003B5677">
      <w:pPr>
        <w:pStyle w:val="AralkYok"/>
        <w:rPr>
          <w:b/>
          <w:lang w:val="en-GB"/>
        </w:rPr>
      </w:pPr>
    </w:p>
    <w:p w:rsidR="00A36D39" w:rsidRDefault="003B5677" w:rsidP="003B5677">
      <w:pPr>
        <w:pStyle w:val="AralkYok"/>
        <w:rPr>
          <w:lang w:val="en-GB"/>
        </w:rPr>
      </w:pPr>
      <w:proofErr w:type="spellStart"/>
      <w:r w:rsidRPr="003B5677">
        <w:rPr>
          <w:b/>
          <w:lang w:val="en-GB"/>
        </w:rPr>
        <w:t>Gösterim</w:t>
      </w:r>
      <w:proofErr w:type="spellEnd"/>
      <w:r w:rsidRPr="003B5677">
        <w:rPr>
          <w:b/>
          <w:lang w:val="en-GB"/>
        </w:rPr>
        <w:t xml:space="preserve"> </w:t>
      </w:r>
      <w:proofErr w:type="spellStart"/>
      <w:r w:rsidRPr="003B5677">
        <w:rPr>
          <w:b/>
          <w:lang w:val="en-GB"/>
        </w:rPr>
        <w:t>Tarihi</w:t>
      </w:r>
      <w:proofErr w:type="spellEnd"/>
      <w:r w:rsidRPr="003B5677">
        <w:rPr>
          <w:b/>
          <w:lang w:val="en-GB"/>
        </w:rPr>
        <w:t>:</w:t>
      </w:r>
      <w:r>
        <w:rPr>
          <w:lang w:val="en-GB"/>
        </w:rPr>
        <w:t xml:space="preserve"> </w:t>
      </w:r>
      <w:r w:rsidRPr="003B5677">
        <w:rPr>
          <w:lang w:val="en-GB"/>
        </w:rPr>
        <w:t xml:space="preserve">14 </w:t>
      </w:r>
      <w:proofErr w:type="spellStart"/>
      <w:r w:rsidRPr="003B5677">
        <w:rPr>
          <w:lang w:val="en-GB"/>
        </w:rPr>
        <w:t>Eylül</w:t>
      </w:r>
      <w:proofErr w:type="spellEnd"/>
      <w:r w:rsidRPr="003B5677">
        <w:rPr>
          <w:lang w:val="en-GB"/>
        </w:rPr>
        <w:t xml:space="preserve"> 2018</w:t>
      </w:r>
    </w:p>
    <w:p w:rsidR="003B5677" w:rsidRPr="003B5677" w:rsidRDefault="003B5677" w:rsidP="003B5677">
      <w:pPr>
        <w:pStyle w:val="AralkYok"/>
        <w:rPr>
          <w:lang w:val="en-GB"/>
        </w:rPr>
      </w:pPr>
      <w:proofErr w:type="spellStart"/>
      <w:r w:rsidRPr="003B5677">
        <w:rPr>
          <w:b/>
          <w:lang w:val="en-GB"/>
        </w:rPr>
        <w:t>Dağıtım</w:t>
      </w:r>
      <w:proofErr w:type="spellEnd"/>
      <w:r w:rsidRPr="003B5677">
        <w:rPr>
          <w:b/>
          <w:lang w:val="en-GB"/>
        </w:rPr>
        <w:t>:</w:t>
      </w:r>
      <w:r>
        <w:rPr>
          <w:lang w:val="en-GB"/>
        </w:rPr>
        <w:t xml:space="preserve"> TME Films</w:t>
      </w:r>
    </w:p>
    <w:p w:rsidR="00A36D39" w:rsidRPr="003B5677" w:rsidRDefault="00A36D39" w:rsidP="003B5677">
      <w:pPr>
        <w:pStyle w:val="AralkYok"/>
        <w:rPr>
          <w:rFonts w:ascii="Calibri" w:hAnsi="Calibri"/>
          <w:lang w:val="en-GB"/>
        </w:rPr>
      </w:pPr>
      <w:proofErr w:type="spellStart"/>
      <w:r w:rsidRPr="003B5677">
        <w:rPr>
          <w:rFonts w:ascii="Calibri" w:hAnsi="Calibri"/>
          <w:b/>
          <w:bCs/>
          <w:lang w:val="en-GB"/>
        </w:rPr>
        <w:t>Yönetmen</w:t>
      </w:r>
      <w:proofErr w:type="spellEnd"/>
      <w:r w:rsidRPr="003B5677">
        <w:rPr>
          <w:rFonts w:ascii="Calibri" w:hAnsi="Calibri"/>
          <w:b/>
          <w:bCs/>
          <w:lang w:val="en-GB"/>
        </w:rPr>
        <w:t>:</w:t>
      </w:r>
      <w:r w:rsidRPr="003B5677">
        <w:rPr>
          <w:rFonts w:ascii="Calibri" w:hAnsi="Calibri"/>
          <w:lang w:val="en-GB"/>
        </w:rPr>
        <w:t xml:space="preserve"> Shane Black</w:t>
      </w:r>
    </w:p>
    <w:p w:rsidR="00A36D39" w:rsidRPr="003B5677" w:rsidRDefault="00A36D39" w:rsidP="003B5677">
      <w:pPr>
        <w:pStyle w:val="AralkYok"/>
        <w:rPr>
          <w:rFonts w:ascii="Calibri" w:hAnsi="Calibri"/>
          <w:lang w:val="en-GB"/>
        </w:rPr>
      </w:pPr>
      <w:proofErr w:type="spellStart"/>
      <w:r w:rsidRPr="003B5677">
        <w:rPr>
          <w:rFonts w:ascii="Calibri" w:hAnsi="Calibri"/>
          <w:b/>
          <w:bCs/>
          <w:lang w:val="en-GB"/>
        </w:rPr>
        <w:t>Oyuncular</w:t>
      </w:r>
      <w:proofErr w:type="spellEnd"/>
      <w:r w:rsidRPr="003B5677">
        <w:rPr>
          <w:rFonts w:ascii="Calibri" w:hAnsi="Calibri"/>
          <w:b/>
          <w:bCs/>
          <w:lang w:val="en-GB"/>
        </w:rPr>
        <w:t>:</w:t>
      </w:r>
      <w:r w:rsidRPr="003B5677">
        <w:rPr>
          <w:rFonts w:ascii="Calibri" w:hAnsi="Calibri"/>
          <w:lang w:val="en-GB"/>
        </w:rPr>
        <w:t xml:space="preserve"> Olivia Munn, Boyd Holbrook, </w:t>
      </w:r>
      <w:hyperlink r:id="rId5" w:history="1">
        <w:r w:rsidRPr="003B5677">
          <w:rPr>
            <w:rStyle w:val="Kpr"/>
            <w:rFonts w:ascii="Calibri" w:hAnsi="Calibri"/>
            <w:color w:val="auto"/>
            <w:u w:val="none"/>
          </w:rPr>
          <w:t>Jacob Tremblay</w:t>
        </w:r>
      </w:hyperlink>
      <w:r w:rsidR="00174700">
        <w:rPr>
          <w:rStyle w:val="Kpr"/>
          <w:rFonts w:ascii="Calibri" w:hAnsi="Calibri"/>
          <w:color w:val="auto"/>
          <w:u w:val="none"/>
        </w:rPr>
        <w:t xml:space="preserve">, </w:t>
      </w:r>
      <w:r w:rsidR="00174700" w:rsidRPr="00174700">
        <w:rPr>
          <w:rStyle w:val="Kpr"/>
          <w:rFonts w:ascii="Calibri" w:hAnsi="Calibri"/>
          <w:color w:val="auto"/>
          <w:u w:val="none"/>
        </w:rPr>
        <w:t>Quinn McKenna</w:t>
      </w:r>
    </w:p>
    <w:p w:rsidR="00A36D39" w:rsidRPr="003B5677" w:rsidRDefault="00A36D39" w:rsidP="003B5677">
      <w:pPr>
        <w:pStyle w:val="AralkYok"/>
        <w:rPr>
          <w:rFonts w:ascii="Calibri" w:hAnsi="Calibri"/>
          <w:lang w:val="tr-TR"/>
        </w:rPr>
      </w:pPr>
    </w:p>
    <w:p w:rsidR="00751C46" w:rsidRPr="003B5677" w:rsidRDefault="001A3E90" w:rsidP="003B5677">
      <w:pPr>
        <w:pStyle w:val="AralkYok"/>
        <w:rPr>
          <w:rFonts w:cstheme="minorHAnsi"/>
        </w:rPr>
      </w:pPr>
      <w:r w:rsidRPr="003B5677">
        <w:rPr>
          <w:rFonts w:cstheme="minorHAnsi"/>
        </w:rPr>
        <w:t xml:space="preserve">Arnold </w:t>
      </w:r>
      <w:proofErr w:type="spellStart"/>
      <w:r w:rsidRPr="003B5677">
        <w:rPr>
          <w:rFonts w:cstheme="minorHAnsi"/>
        </w:rPr>
        <w:t>Schwarzenegger'in</w:t>
      </w:r>
      <w:proofErr w:type="spellEnd"/>
      <w:r w:rsidRPr="003B5677">
        <w:rPr>
          <w:rFonts w:cstheme="minorHAnsi"/>
        </w:rPr>
        <w:t xml:space="preserve"> ilk </w:t>
      </w:r>
      <w:proofErr w:type="spellStart"/>
      <w:r w:rsidRPr="003B5677">
        <w:rPr>
          <w:rFonts w:cstheme="minorHAnsi"/>
        </w:rPr>
        <w:t>def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Orta</w:t>
      </w:r>
      <w:proofErr w:type="spellEnd"/>
      <w:r w:rsidRPr="003B5677">
        <w:rPr>
          <w:rFonts w:cstheme="minorHAnsi"/>
        </w:rPr>
        <w:t xml:space="preserve"> Amerika </w:t>
      </w:r>
      <w:proofErr w:type="spellStart"/>
      <w:r w:rsidRPr="003B5677">
        <w:rPr>
          <w:rFonts w:cstheme="minorHAnsi"/>
        </w:rPr>
        <w:t>ormanlar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oyunc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kendisin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v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oldaşların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avlaya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öldürücü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ir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uzayl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aratıkl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üzleşmesinde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otuz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ir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ıl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sonra</w:t>
      </w:r>
      <w:proofErr w:type="spellEnd"/>
      <w:r w:rsidRPr="003B5677">
        <w:rPr>
          <w:rFonts w:cstheme="minorHAnsi"/>
        </w:rPr>
        <w:t xml:space="preserve">, PREDATOR </w:t>
      </w:r>
      <w:proofErr w:type="spellStart"/>
      <w:r w:rsidRPr="003B5677">
        <w:rPr>
          <w:rFonts w:cstheme="minorHAnsi"/>
        </w:rPr>
        <w:t>seris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tekrar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gündem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getiriliyor</w:t>
      </w:r>
      <w:proofErr w:type="spellEnd"/>
      <w:r w:rsidRPr="003B5677">
        <w:rPr>
          <w:rFonts w:cstheme="minorHAnsi"/>
        </w:rPr>
        <w:t xml:space="preserve">. Bu </w:t>
      </w:r>
      <w:proofErr w:type="spellStart"/>
      <w:r w:rsidRPr="003B5677">
        <w:rPr>
          <w:rFonts w:cstheme="minorHAnsi"/>
        </w:rPr>
        <w:t>sefer</w:t>
      </w:r>
      <w:proofErr w:type="spellEnd"/>
      <w:r w:rsidRPr="003B5677">
        <w:rPr>
          <w:rFonts w:cstheme="minorHAnsi"/>
        </w:rPr>
        <w:t xml:space="preserve">, </w:t>
      </w:r>
      <w:proofErr w:type="spellStart"/>
      <w:r w:rsidR="0023140D" w:rsidRPr="003B5677">
        <w:rPr>
          <w:rFonts w:cstheme="minorHAnsi"/>
        </w:rPr>
        <w:t>sorumlu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kişi</w:t>
      </w:r>
      <w:proofErr w:type="spellEnd"/>
      <w:r w:rsidR="0023140D" w:rsidRPr="003B5677">
        <w:rPr>
          <w:rFonts w:cstheme="minorHAnsi"/>
        </w:rPr>
        <w:t xml:space="preserve"> </w:t>
      </w:r>
      <w:r w:rsidRPr="003B5677">
        <w:rPr>
          <w:rFonts w:cstheme="minorHAnsi"/>
        </w:rPr>
        <w:t>Shane Black</w:t>
      </w:r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ve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Predatorlar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onun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söylediklerini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yapıyor</w:t>
      </w:r>
      <w:proofErr w:type="spellEnd"/>
      <w:r w:rsidR="0023140D" w:rsidRPr="003B5677">
        <w:rPr>
          <w:rFonts w:cstheme="minorHAnsi"/>
        </w:rPr>
        <w:t>.</w:t>
      </w:r>
      <w:r w:rsidRPr="003B5677">
        <w:rPr>
          <w:rFonts w:cstheme="minorHAnsi"/>
        </w:rPr>
        <w:t xml:space="preserve"> 1987 </w:t>
      </w:r>
      <w:proofErr w:type="spellStart"/>
      <w:r w:rsidRPr="003B5677">
        <w:rPr>
          <w:rFonts w:cstheme="minorHAnsi"/>
        </w:rPr>
        <w:t>orjinalind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rol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alan</w:t>
      </w:r>
      <w:proofErr w:type="spellEnd"/>
      <w:r w:rsidRPr="003B5677">
        <w:rPr>
          <w:rFonts w:cstheme="minorHAnsi"/>
        </w:rPr>
        <w:t xml:space="preserve"> </w:t>
      </w:r>
      <w:r w:rsidR="0023140D" w:rsidRPr="003B5677">
        <w:rPr>
          <w:rFonts w:cstheme="minorHAnsi"/>
        </w:rPr>
        <w:t>Black</w:t>
      </w:r>
      <w:r w:rsidRPr="003B5677">
        <w:rPr>
          <w:rFonts w:cstheme="minorHAnsi"/>
        </w:rPr>
        <w:t xml:space="preserve">, </w:t>
      </w:r>
      <w:proofErr w:type="spellStart"/>
      <w:r w:rsidRPr="003B5677">
        <w:rPr>
          <w:rFonts w:cstheme="minorHAnsi"/>
        </w:rPr>
        <w:t>şimd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hik</w:t>
      </w:r>
      <w:r w:rsidR="00174700">
        <w:rPr>
          <w:rFonts w:cstheme="minorHAnsi"/>
        </w:rPr>
        <w:t>â</w:t>
      </w:r>
      <w:r w:rsidRPr="003B5677">
        <w:rPr>
          <w:rFonts w:cstheme="minorHAnsi"/>
        </w:rPr>
        <w:t>yey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epyen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i</w:t>
      </w:r>
      <w:r w:rsidR="0023140D" w:rsidRPr="003B5677">
        <w:rPr>
          <w:rFonts w:cstheme="minorHAnsi"/>
        </w:rPr>
        <w:t>r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boyut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getirmeyi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amaçlayan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PREDATOR'u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yardımcı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azar</w:t>
      </w:r>
      <w:r w:rsidR="0023140D" w:rsidRPr="003B5677">
        <w:rPr>
          <w:rFonts w:cstheme="minorHAnsi"/>
        </w:rPr>
        <w:t>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v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önetmenidir</w:t>
      </w:r>
      <w:proofErr w:type="spellEnd"/>
      <w:r w:rsidRPr="003B5677">
        <w:rPr>
          <w:rFonts w:cstheme="minorHAnsi"/>
        </w:rPr>
        <w:t>.</w:t>
      </w:r>
    </w:p>
    <w:p w:rsidR="0023140D" w:rsidRPr="003B5677" w:rsidRDefault="0023140D" w:rsidP="003B5677">
      <w:pPr>
        <w:pStyle w:val="AralkYok"/>
        <w:rPr>
          <w:rFonts w:cstheme="minorHAnsi"/>
        </w:rPr>
      </w:pPr>
    </w:p>
    <w:p w:rsidR="00872C5B" w:rsidRPr="003B5677" w:rsidRDefault="00056A0A" w:rsidP="003B5677">
      <w:pPr>
        <w:pStyle w:val="AralkYok"/>
        <w:rPr>
          <w:rFonts w:cstheme="minorHAnsi"/>
        </w:rPr>
      </w:pPr>
      <w:r w:rsidRPr="003B5677">
        <w:rPr>
          <w:rFonts w:cstheme="minorHAnsi"/>
        </w:rPr>
        <w:t xml:space="preserve">2018 </w:t>
      </w:r>
      <w:proofErr w:type="spellStart"/>
      <w:r w:rsidRPr="003B5677">
        <w:rPr>
          <w:rFonts w:cstheme="minorHAnsi"/>
        </w:rPr>
        <w:t>yılınd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PREDATOR'da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eski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bir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Ordu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Korucusu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ve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Özel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Kuvvetler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askerinin</w:t>
      </w:r>
      <w:proofErr w:type="spellEnd"/>
      <w:r w:rsidR="0023140D" w:rsidRPr="003B5677">
        <w:rPr>
          <w:rFonts w:cstheme="minorHAnsi"/>
        </w:rPr>
        <w:t xml:space="preserve"> (Boyd </w:t>
      </w:r>
      <w:proofErr w:type="spellStart"/>
      <w:r w:rsidR="0023140D" w:rsidRPr="003B5677">
        <w:rPr>
          <w:rFonts w:cstheme="minorHAnsi"/>
        </w:rPr>
        <w:t>Holbrook’un</w:t>
      </w:r>
      <w:proofErr w:type="spellEnd"/>
      <w:r w:rsidR="0023140D" w:rsidRPr="003B5677">
        <w:rPr>
          <w:rFonts w:cstheme="minorHAnsi"/>
        </w:rPr>
        <w:t xml:space="preserve"> Quinn McKenna)</w:t>
      </w:r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Meksika'dak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ücretl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ir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görevde</w:t>
      </w:r>
      <w:proofErr w:type="spellEnd"/>
      <w:r w:rsidR="00170BAA" w:rsidRPr="003B5677">
        <w:rPr>
          <w:rFonts w:cstheme="minorHAnsi"/>
        </w:rPr>
        <w:t>,</w:t>
      </w:r>
      <w:r w:rsidR="0023140D"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dah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sonr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ir</w:t>
      </w:r>
      <w:proofErr w:type="spellEnd"/>
      <w:r w:rsidRPr="003B5677">
        <w:rPr>
          <w:rFonts w:cstheme="minorHAnsi"/>
        </w:rPr>
        <w:t xml:space="preserve"> Predator </w:t>
      </w:r>
      <w:proofErr w:type="spellStart"/>
      <w:r w:rsidRPr="003B5677">
        <w:rPr>
          <w:rFonts w:cstheme="minorHAnsi"/>
        </w:rPr>
        <w:t>olduğunu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öğrendiğ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gizemli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bir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uzayl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il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karşılaşır</w:t>
      </w:r>
      <w:proofErr w:type="spellEnd"/>
      <w:r w:rsidR="00400966" w:rsidRPr="003B5677">
        <w:rPr>
          <w:rFonts w:cstheme="minorHAnsi"/>
        </w:rPr>
        <w:t xml:space="preserve">. </w:t>
      </w:r>
      <w:proofErr w:type="spellStart"/>
      <w:r w:rsidR="00400966" w:rsidRPr="003B5677">
        <w:rPr>
          <w:rFonts w:cstheme="minorHAnsi"/>
        </w:rPr>
        <w:t>Y</w:t>
      </w:r>
      <w:r w:rsidR="0023140D" w:rsidRPr="003B5677">
        <w:rPr>
          <w:rFonts w:cstheme="minorHAnsi"/>
        </w:rPr>
        <w:t>aratık</w:t>
      </w:r>
      <w:r w:rsidR="00400966" w:rsidRPr="003B5677">
        <w:rPr>
          <w:rFonts w:cstheme="minorHAnsi"/>
        </w:rPr>
        <w:t>ların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teknolojisini</w:t>
      </w:r>
      <w:r w:rsidR="00400966" w:rsidRPr="003B5677">
        <w:rPr>
          <w:rFonts w:cstheme="minorHAnsi"/>
        </w:rPr>
        <w:t>n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bir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kısmını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ABD'ye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geri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gönderir</w:t>
      </w:r>
      <w:proofErr w:type="spellEnd"/>
      <w:r w:rsidR="00400966" w:rsidRPr="003B5677">
        <w:rPr>
          <w:rFonts w:cstheme="minorHAnsi"/>
        </w:rPr>
        <w:t xml:space="preserve">; </w:t>
      </w:r>
      <w:proofErr w:type="spellStart"/>
      <w:r w:rsidR="00400966" w:rsidRPr="003B5677">
        <w:rPr>
          <w:rFonts w:cstheme="minorHAnsi"/>
        </w:rPr>
        <w:t>orada</w:t>
      </w:r>
      <w:proofErr w:type="spellEnd"/>
      <w:r w:rsidR="0023140D" w:rsidRPr="003B5677">
        <w:rPr>
          <w:rFonts w:cstheme="minorHAnsi"/>
        </w:rPr>
        <w:t xml:space="preserve">, </w:t>
      </w:r>
      <w:proofErr w:type="spellStart"/>
      <w:r w:rsidR="00170BAA" w:rsidRPr="003B5677">
        <w:rPr>
          <w:rFonts w:cstheme="minorHAnsi"/>
        </w:rPr>
        <w:t>oğlu</w:t>
      </w:r>
      <w:proofErr w:type="spellEnd"/>
      <w:r w:rsidR="00170BAA" w:rsidRPr="003B5677">
        <w:rPr>
          <w:rFonts w:cstheme="minorHAnsi"/>
        </w:rPr>
        <w:t xml:space="preserve"> Rory (Jacob Tremblay), </w:t>
      </w:r>
      <w:proofErr w:type="spellStart"/>
      <w:r w:rsidR="00170BAA" w:rsidRPr="003B5677">
        <w:rPr>
          <w:rFonts w:cstheme="minorHAnsi"/>
        </w:rPr>
        <w:t>onları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kontrol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etmek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için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kullanılan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dili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çözer</w:t>
      </w:r>
      <w:proofErr w:type="spellEnd"/>
      <w:r w:rsidR="0023140D" w:rsidRPr="003B5677">
        <w:rPr>
          <w:rFonts w:cstheme="minorHAnsi"/>
        </w:rPr>
        <w:t xml:space="preserve">. Bu da </w:t>
      </w:r>
      <w:proofErr w:type="spellStart"/>
      <w:r w:rsidR="0023140D" w:rsidRPr="003B5677">
        <w:rPr>
          <w:rFonts w:cstheme="minorHAnsi"/>
        </w:rPr>
        <w:t>onu</w:t>
      </w:r>
      <w:proofErr w:type="spellEnd"/>
      <w:r w:rsidR="0023140D" w:rsidRPr="003B5677">
        <w:rPr>
          <w:rFonts w:cstheme="minorHAnsi"/>
        </w:rPr>
        <w:t xml:space="preserve">, </w:t>
      </w:r>
      <w:proofErr w:type="spellStart"/>
      <w:r w:rsidR="00400966" w:rsidRPr="003B5677">
        <w:rPr>
          <w:rFonts w:cstheme="minorHAnsi"/>
        </w:rPr>
        <w:t>Predatorlardan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gelen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c</w:t>
      </w:r>
      <w:r w:rsidR="00400966" w:rsidRPr="003B5677">
        <w:rPr>
          <w:rFonts w:cstheme="minorHAnsi"/>
        </w:rPr>
        <w:t>iddi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bir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tehdide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maruz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bırakır</w:t>
      </w:r>
      <w:proofErr w:type="spellEnd"/>
      <w:r w:rsidR="0023140D" w:rsidRPr="003B5677">
        <w:rPr>
          <w:rFonts w:cstheme="minorHAnsi"/>
        </w:rPr>
        <w:t xml:space="preserve">. </w:t>
      </w:r>
      <w:proofErr w:type="spellStart"/>
      <w:r w:rsidR="0023140D" w:rsidRPr="003B5677">
        <w:rPr>
          <w:rFonts w:cstheme="minorHAnsi"/>
        </w:rPr>
        <w:t>Hükümetin</w:t>
      </w:r>
      <w:proofErr w:type="spellEnd"/>
      <w:r w:rsidR="0023140D" w:rsidRPr="003B5677">
        <w:rPr>
          <w:rFonts w:cstheme="minorHAnsi"/>
        </w:rPr>
        <w:t xml:space="preserve">, </w:t>
      </w:r>
      <w:proofErr w:type="spellStart"/>
      <w:r w:rsidR="0023140D" w:rsidRPr="003B5677">
        <w:rPr>
          <w:rFonts w:cstheme="minorHAnsi"/>
        </w:rPr>
        <w:t>gördüğü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şeyi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ortaya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çıkarmasını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engellemenin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bir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yolu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olarak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psikiyatrik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değerlendirme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için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sınırlanmış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olan</w:t>
      </w:r>
      <w:proofErr w:type="spellEnd"/>
      <w:r w:rsidR="0023140D" w:rsidRPr="003B5677">
        <w:rPr>
          <w:rFonts w:cstheme="minorHAnsi"/>
        </w:rPr>
        <w:t xml:space="preserve"> Quinn, “</w:t>
      </w:r>
      <w:proofErr w:type="spellStart"/>
      <w:r w:rsidR="00400966" w:rsidRPr="003B5677">
        <w:rPr>
          <w:rFonts w:cstheme="minorHAnsi"/>
        </w:rPr>
        <w:t>deliler</w:t>
      </w:r>
      <w:proofErr w:type="spellEnd"/>
      <w:r w:rsidR="0023140D" w:rsidRPr="003B5677">
        <w:rPr>
          <w:rFonts w:cstheme="minorHAnsi"/>
        </w:rPr>
        <w:t xml:space="preserve">” </w:t>
      </w:r>
      <w:proofErr w:type="spellStart"/>
      <w:r w:rsidR="0023140D" w:rsidRPr="003B5677">
        <w:rPr>
          <w:rFonts w:cstheme="minorHAnsi"/>
        </w:rPr>
        <w:t>adı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verilen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bir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grup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eski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askerle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oğlunu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kurtarmak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için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kaçar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23140D" w:rsidRPr="003B5677">
        <w:rPr>
          <w:rFonts w:cstheme="minorHAnsi"/>
        </w:rPr>
        <w:t>ve</w:t>
      </w:r>
      <w:proofErr w:type="spellEnd"/>
      <w:r w:rsidR="0023140D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daha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büyük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bir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komployu</w:t>
      </w:r>
      <w:proofErr w:type="spellEnd"/>
      <w:r w:rsidR="00400966" w:rsidRPr="003B5677">
        <w:rPr>
          <w:rFonts w:cstheme="minorHAnsi"/>
        </w:rPr>
        <w:t xml:space="preserve"> </w:t>
      </w:r>
      <w:proofErr w:type="spellStart"/>
      <w:r w:rsidR="00400966" w:rsidRPr="003B5677">
        <w:rPr>
          <w:rFonts w:cstheme="minorHAnsi"/>
        </w:rPr>
        <w:t>keşfeder</w:t>
      </w:r>
      <w:proofErr w:type="spellEnd"/>
      <w:r w:rsidR="00400966" w:rsidRPr="003B5677">
        <w:rPr>
          <w:rFonts w:cstheme="minorHAnsi"/>
        </w:rPr>
        <w:t xml:space="preserve">. </w:t>
      </w:r>
    </w:p>
    <w:p w:rsidR="00937026" w:rsidRPr="003B5677" w:rsidRDefault="00937026" w:rsidP="003B5677">
      <w:pPr>
        <w:pStyle w:val="AralkYok"/>
        <w:rPr>
          <w:rFonts w:cstheme="minorHAnsi"/>
        </w:rPr>
      </w:pPr>
    </w:p>
    <w:p w:rsidR="000F2492" w:rsidRDefault="000F2492" w:rsidP="003B5677">
      <w:pPr>
        <w:pStyle w:val="AralkYok"/>
        <w:rPr>
          <w:rFonts w:cstheme="minorHAnsi"/>
        </w:rPr>
      </w:pPr>
      <w:proofErr w:type="spellStart"/>
      <w:r w:rsidRPr="003B5677">
        <w:rPr>
          <w:rFonts w:cstheme="minorHAnsi"/>
        </w:rPr>
        <w:t>Öyleys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nede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ikonik</w:t>
      </w:r>
      <w:proofErr w:type="spellEnd"/>
      <w:r w:rsidRPr="003B5677">
        <w:rPr>
          <w:rFonts w:cstheme="minorHAnsi"/>
        </w:rPr>
        <w:t xml:space="preserve"> ilk </w:t>
      </w:r>
      <w:proofErr w:type="spellStart"/>
      <w:r w:rsidRPr="003B5677">
        <w:rPr>
          <w:rFonts w:cstheme="minorHAnsi"/>
        </w:rPr>
        <w:t>filmde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u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an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irkaç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filmd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keşfedilmiş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ir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kavram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ola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lacktackl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geçmişin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ağl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ir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şeydi</w:t>
      </w:r>
      <w:proofErr w:type="spellEnd"/>
      <w:r w:rsidRPr="003B5677">
        <w:rPr>
          <w:rFonts w:cstheme="minorHAnsi"/>
        </w:rPr>
        <w:t>? “</w:t>
      </w:r>
      <w:proofErr w:type="spellStart"/>
      <w:r w:rsidRPr="003B5677">
        <w:rPr>
          <w:rFonts w:cstheme="minorHAnsi"/>
        </w:rPr>
        <w:t>Kesinlikl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ir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fantezi</w:t>
      </w:r>
      <w:proofErr w:type="spellEnd"/>
      <w:r w:rsidRPr="003B5677">
        <w:rPr>
          <w:rFonts w:cstheme="minorHAnsi"/>
        </w:rPr>
        <w:t xml:space="preserve"> filmi </w:t>
      </w:r>
      <w:proofErr w:type="spellStart"/>
      <w:r w:rsidRPr="003B5677">
        <w:rPr>
          <w:rFonts w:cstheme="minorHAnsi"/>
        </w:rPr>
        <w:t>olarak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değil</w:t>
      </w:r>
      <w:proofErr w:type="spellEnd"/>
      <w:r w:rsidRPr="003B5677">
        <w:rPr>
          <w:rFonts w:cstheme="minorHAnsi"/>
        </w:rPr>
        <w:t xml:space="preserve">, </w:t>
      </w:r>
      <w:proofErr w:type="spellStart"/>
      <w:r w:rsidRPr="003B5677">
        <w:rPr>
          <w:rFonts w:cstheme="minorHAnsi"/>
        </w:rPr>
        <w:t>bir</w:t>
      </w:r>
      <w:proofErr w:type="spellEnd"/>
      <w:r w:rsidRPr="003B5677">
        <w:rPr>
          <w:rFonts w:cstheme="minorHAnsi"/>
        </w:rPr>
        <w:t xml:space="preserve"> UFO </w:t>
      </w:r>
      <w:proofErr w:type="spellStart"/>
      <w:r w:rsidRPr="003B5677">
        <w:rPr>
          <w:rFonts w:cstheme="minorHAnsi"/>
        </w:rPr>
        <w:t>deneyim</w:t>
      </w:r>
      <w:proofErr w:type="spellEnd"/>
      <w:r w:rsidRPr="003B5677">
        <w:rPr>
          <w:rFonts w:cstheme="minorHAnsi"/>
        </w:rPr>
        <w:t xml:space="preserve"> tipi film </w:t>
      </w:r>
      <w:proofErr w:type="spellStart"/>
      <w:r w:rsidRPr="003B5677">
        <w:rPr>
          <w:rFonts w:cstheme="minorHAnsi"/>
        </w:rPr>
        <w:t>olarak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iraz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dah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fazl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çekiciliğ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vardı</w:t>
      </w:r>
      <w:proofErr w:type="spellEnd"/>
      <w:r w:rsidRPr="003B5677">
        <w:rPr>
          <w:rFonts w:cstheme="minorHAnsi"/>
        </w:rPr>
        <w:t xml:space="preserve">” </w:t>
      </w:r>
      <w:proofErr w:type="spellStart"/>
      <w:r w:rsidRPr="003B5677">
        <w:rPr>
          <w:rFonts w:cstheme="minorHAnsi"/>
        </w:rPr>
        <w:t>diy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açıklıyor</w:t>
      </w:r>
      <w:proofErr w:type="spellEnd"/>
      <w:r w:rsidRPr="003B5677">
        <w:rPr>
          <w:rFonts w:cstheme="minorHAnsi"/>
        </w:rPr>
        <w:t xml:space="preserve">: “Bir </w:t>
      </w:r>
      <w:proofErr w:type="spellStart"/>
      <w:r w:rsidRPr="003B5677">
        <w:rPr>
          <w:rFonts w:cstheme="minorHAnsi"/>
        </w:rPr>
        <w:t>istil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oldu</w:t>
      </w:r>
      <w:proofErr w:type="spellEnd"/>
      <w:r w:rsidRPr="003B5677">
        <w:rPr>
          <w:rFonts w:cstheme="minorHAnsi"/>
        </w:rPr>
        <w:t xml:space="preserve">. İlk </w:t>
      </w:r>
      <w:proofErr w:type="spellStart"/>
      <w:r w:rsidRPr="003B5677">
        <w:rPr>
          <w:rFonts w:cstheme="minorHAnsi"/>
        </w:rPr>
        <w:t>ziyaretlerinde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sonra</w:t>
      </w:r>
      <w:proofErr w:type="spellEnd"/>
      <w:r w:rsidRPr="003B5677">
        <w:rPr>
          <w:rFonts w:cstheme="minorHAnsi"/>
        </w:rPr>
        <w:t xml:space="preserve">, </w:t>
      </w:r>
      <w:proofErr w:type="spellStart"/>
      <w:r w:rsidRPr="003B5677">
        <w:rPr>
          <w:rFonts w:cstheme="minorHAnsi"/>
        </w:rPr>
        <w:t>Avcılar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eryüzünd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avlanmay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devam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ettiler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v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şimd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insanlar</w:t>
      </w:r>
      <w:proofErr w:type="spellEnd"/>
      <w:r w:rsidRPr="003B5677">
        <w:rPr>
          <w:rFonts w:cstheme="minorHAnsi"/>
        </w:rPr>
        <w:t xml:space="preserve"> fark </w:t>
      </w:r>
      <w:proofErr w:type="spellStart"/>
      <w:r w:rsidRPr="003B5677">
        <w:rPr>
          <w:rFonts w:cstheme="minorHAnsi"/>
        </w:rPr>
        <w:t>etmey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aşladılar</w:t>
      </w:r>
      <w:proofErr w:type="spellEnd"/>
      <w:r w:rsidRPr="003B5677">
        <w:rPr>
          <w:rFonts w:cstheme="minorHAnsi"/>
        </w:rPr>
        <w:t>.</w:t>
      </w:r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Başlangıç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olarak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Dünya’da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olup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biteni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anlayan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ve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bu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Predatorları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araştıran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bir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grup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insan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vardı</w:t>
      </w:r>
      <w:proofErr w:type="spellEnd"/>
      <w:r w:rsidRPr="003B5677">
        <w:rPr>
          <w:rFonts w:cstheme="minorHAnsi"/>
        </w:rPr>
        <w:t>”</w:t>
      </w:r>
      <w:r w:rsidR="008759EB" w:rsidRPr="003B5677">
        <w:rPr>
          <w:rFonts w:cstheme="minorHAnsi"/>
        </w:rPr>
        <w:t xml:space="preserve">. </w:t>
      </w:r>
      <w:r w:rsidRPr="003B5677">
        <w:rPr>
          <w:rFonts w:cstheme="minorHAnsi"/>
        </w:rPr>
        <w:t xml:space="preserve">PREDATÖR </w:t>
      </w:r>
      <w:proofErr w:type="spellStart"/>
      <w:r w:rsidRPr="003B5677">
        <w:rPr>
          <w:rFonts w:cstheme="minorHAnsi"/>
        </w:rPr>
        <w:t>diğer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türleri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genetik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materyalin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kullanarak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kendilerin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dah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güçlü</w:t>
      </w:r>
      <w:proofErr w:type="spellEnd"/>
      <w:r w:rsidRPr="003B5677">
        <w:rPr>
          <w:rFonts w:cstheme="minorHAnsi"/>
        </w:rPr>
        <w:t xml:space="preserve">, </w:t>
      </w:r>
      <w:proofErr w:type="spellStart"/>
      <w:r w:rsidRPr="003B5677">
        <w:rPr>
          <w:rFonts w:cstheme="minorHAnsi"/>
        </w:rPr>
        <w:t>dah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akıll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v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hatt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eskisinde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daha</w:t>
      </w:r>
      <w:proofErr w:type="spellEnd"/>
      <w:r w:rsidRPr="003B5677">
        <w:rPr>
          <w:rFonts w:cstheme="minorHAnsi"/>
        </w:rPr>
        <w:t xml:space="preserve"> da </w:t>
      </w:r>
      <w:proofErr w:type="spellStart"/>
      <w:r w:rsidRPr="003B5677">
        <w:rPr>
          <w:rFonts w:cstheme="minorHAnsi"/>
        </w:rPr>
        <w:t>ölümcül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apa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u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teh</w:t>
      </w:r>
      <w:r w:rsidR="008759EB" w:rsidRPr="003B5677">
        <w:rPr>
          <w:rFonts w:cstheme="minorHAnsi"/>
        </w:rPr>
        <w:t>likeli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yaratıkların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mitolojisin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iraz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dah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derinden</w:t>
      </w:r>
      <w:proofErr w:type="spellEnd"/>
      <w:r w:rsidR="008759EB" w:rsidRPr="003B5677">
        <w:rPr>
          <w:rFonts w:cstheme="minorHAnsi"/>
        </w:rPr>
        <w:t xml:space="preserve"> </w:t>
      </w:r>
      <w:proofErr w:type="spellStart"/>
      <w:r w:rsidR="008759EB" w:rsidRPr="003B5677">
        <w:rPr>
          <w:rFonts w:cstheme="minorHAnsi"/>
        </w:rPr>
        <w:t>araştırdı</w:t>
      </w:r>
      <w:proofErr w:type="spellEnd"/>
      <w:r w:rsidRPr="003B5677">
        <w:rPr>
          <w:rFonts w:cstheme="minorHAnsi"/>
        </w:rPr>
        <w:t xml:space="preserve">. </w:t>
      </w:r>
      <w:r w:rsidR="007D5CD4" w:rsidRPr="003B5677">
        <w:rPr>
          <w:rFonts w:cstheme="minorHAnsi"/>
        </w:rPr>
        <w:t xml:space="preserve">Black </w:t>
      </w:r>
      <w:proofErr w:type="spellStart"/>
      <w:r w:rsidR="007D5CD4" w:rsidRPr="003B5677">
        <w:rPr>
          <w:rFonts w:cstheme="minorHAnsi"/>
        </w:rPr>
        <w:t>ayrıc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hikayeni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dünyasın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genişl</w:t>
      </w:r>
      <w:r w:rsidR="007D5CD4" w:rsidRPr="003B5677">
        <w:rPr>
          <w:rFonts w:cstheme="minorHAnsi"/>
        </w:rPr>
        <w:t>etme</w:t>
      </w:r>
      <w:proofErr w:type="spellEnd"/>
      <w:r w:rsidR="007D5CD4" w:rsidRPr="003B5677">
        <w:rPr>
          <w:rFonts w:cstheme="minorHAnsi"/>
        </w:rPr>
        <w:t xml:space="preserve">, </w:t>
      </w:r>
      <w:proofErr w:type="spellStart"/>
      <w:r w:rsidR="007D5CD4" w:rsidRPr="003B5677">
        <w:rPr>
          <w:rFonts w:cstheme="minorHAnsi"/>
        </w:rPr>
        <w:t>yeni</w:t>
      </w:r>
      <w:proofErr w:type="spellEnd"/>
      <w:r w:rsidR="007D5CD4" w:rsidRPr="003B5677">
        <w:rPr>
          <w:rFonts w:cstheme="minorHAnsi"/>
        </w:rPr>
        <w:t xml:space="preserve"> </w:t>
      </w:r>
      <w:proofErr w:type="spellStart"/>
      <w:r w:rsidR="007D5CD4" w:rsidRPr="003B5677">
        <w:rPr>
          <w:rFonts w:cstheme="minorHAnsi"/>
        </w:rPr>
        <w:t>detaylar</w:t>
      </w:r>
      <w:proofErr w:type="spellEnd"/>
      <w:r w:rsidR="007D5CD4" w:rsidRPr="003B5677">
        <w:rPr>
          <w:rFonts w:cstheme="minorHAnsi"/>
        </w:rPr>
        <w:t xml:space="preserve"> </w:t>
      </w:r>
      <w:proofErr w:type="spellStart"/>
      <w:r w:rsidR="007D5CD4" w:rsidRPr="003B5677">
        <w:rPr>
          <w:rFonts w:cstheme="minorHAnsi"/>
        </w:rPr>
        <w:t>v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en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unsurlar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eklem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şansın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akaladı</w:t>
      </w:r>
      <w:proofErr w:type="spellEnd"/>
      <w:r w:rsidRPr="003B5677">
        <w:rPr>
          <w:rFonts w:cstheme="minorHAnsi"/>
        </w:rPr>
        <w:t>. “</w:t>
      </w:r>
      <w:proofErr w:type="spellStart"/>
      <w:r w:rsidRPr="003B5677">
        <w:rPr>
          <w:rFonts w:cstheme="minorHAnsi"/>
        </w:rPr>
        <w:t>Bunu</w:t>
      </w:r>
      <w:proofErr w:type="spellEnd"/>
      <w:r w:rsidRPr="003B5677">
        <w:rPr>
          <w:rFonts w:cstheme="minorHAnsi"/>
        </w:rPr>
        <w:t xml:space="preserve"> modern hale </w:t>
      </w:r>
      <w:proofErr w:type="spellStart"/>
      <w:r w:rsidRPr="003B5677">
        <w:rPr>
          <w:rFonts w:cstheme="minorHAnsi"/>
        </w:rPr>
        <w:t>getirmek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zorundaydık</w:t>
      </w:r>
      <w:proofErr w:type="spellEnd"/>
      <w:r w:rsidRPr="003B5677">
        <w:rPr>
          <w:rFonts w:cstheme="minorHAnsi"/>
        </w:rPr>
        <w:t xml:space="preserve">” </w:t>
      </w:r>
      <w:proofErr w:type="spellStart"/>
      <w:r w:rsidRPr="003B5677">
        <w:rPr>
          <w:rFonts w:cstheme="minorHAnsi"/>
        </w:rPr>
        <w:t>diy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açıklıyor</w:t>
      </w:r>
      <w:proofErr w:type="spellEnd"/>
      <w:r w:rsidRPr="003B5677">
        <w:rPr>
          <w:rFonts w:cstheme="minorHAnsi"/>
        </w:rPr>
        <w:t>: “</w:t>
      </w:r>
      <w:proofErr w:type="spellStart"/>
      <w:r w:rsidRPr="003B5677">
        <w:rPr>
          <w:rFonts w:cstheme="minorHAnsi"/>
        </w:rPr>
        <w:t>Yaptığımız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şey</w:t>
      </w:r>
      <w:proofErr w:type="spellEnd"/>
      <w:r w:rsidRPr="003B5677">
        <w:rPr>
          <w:rFonts w:cstheme="minorHAnsi"/>
        </w:rPr>
        <w:t xml:space="preserve">, </w:t>
      </w:r>
      <w:proofErr w:type="spellStart"/>
      <w:r w:rsidRPr="003B5677">
        <w:rPr>
          <w:rFonts w:cstheme="minorHAnsi"/>
        </w:rPr>
        <w:t>farkl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ir</w:t>
      </w:r>
      <w:proofErr w:type="spellEnd"/>
      <w:r w:rsidRPr="003B5677">
        <w:rPr>
          <w:rFonts w:cstheme="minorHAnsi"/>
        </w:rPr>
        <w:t xml:space="preserve"> his </w:t>
      </w:r>
      <w:proofErr w:type="spellStart"/>
      <w:r w:rsidRPr="003B5677">
        <w:rPr>
          <w:rFonts w:cstheme="minorHAnsi"/>
        </w:rPr>
        <w:t>eld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etmeyi</w:t>
      </w:r>
      <w:proofErr w:type="spellEnd"/>
      <w:r w:rsidRPr="003B5677">
        <w:rPr>
          <w:rFonts w:cstheme="minorHAnsi"/>
        </w:rPr>
        <w:t xml:space="preserve">, </w:t>
      </w:r>
      <w:proofErr w:type="spellStart"/>
      <w:r w:rsidR="00937026" w:rsidRPr="003B5677">
        <w:rPr>
          <w:rFonts w:cstheme="minorHAnsi"/>
        </w:rPr>
        <w:t>Predatorları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Düny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üzerindek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etkilerin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genişletme</w:t>
      </w:r>
      <w:r w:rsidR="00937026" w:rsidRPr="003B5677">
        <w:rPr>
          <w:rFonts w:cstheme="minorHAnsi"/>
        </w:rPr>
        <w:t>yi</w:t>
      </w:r>
      <w:proofErr w:type="spellEnd"/>
      <w:r w:rsidR="00937026" w:rsidRPr="003B5677">
        <w:rPr>
          <w:rFonts w:cstheme="minorHAnsi"/>
        </w:rPr>
        <w:t xml:space="preserve"> </w:t>
      </w:r>
      <w:proofErr w:type="spellStart"/>
      <w:r w:rsidR="00937026" w:rsidRPr="003B5677">
        <w:rPr>
          <w:rFonts w:cstheme="minorHAnsi"/>
        </w:rPr>
        <w:t>ve</w:t>
      </w:r>
      <w:proofErr w:type="spellEnd"/>
      <w:r w:rsidR="00937026" w:rsidRPr="003B5677">
        <w:rPr>
          <w:rFonts w:cstheme="minorHAnsi"/>
        </w:rPr>
        <w:t xml:space="preserve"> </w:t>
      </w:r>
      <w:proofErr w:type="spellStart"/>
      <w:r w:rsidR="00937026" w:rsidRPr="003B5677">
        <w:rPr>
          <w:rFonts w:cstheme="minorHAnsi"/>
        </w:rPr>
        <w:t>biraz</w:t>
      </w:r>
      <w:proofErr w:type="spellEnd"/>
      <w:r w:rsidR="00937026" w:rsidRPr="003B5677">
        <w:rPr>
          <w:rFonts w:cstheme="minorHAnsi"/>
        </w:rPr>
        <w:t xml:space="preserve"> </w:t>
      </w:r>
      <w:proofErr w:type="spellStart"/>
      <w:r w:rsidR="00937026" w:rsidRPr="003B5677">
        <w:rPr>
          <w:rFonts w:cstheme="minorHAnsi"/>
        </w:rPr>
        <w:t>büyütmeyi</w:t>
      </w:r>
      <w:proofErr w:type="spellEnd"/>
      <w:r w:rsidR="00937026" w:rsidRPr="003B5677">
        <w:rPr>
          <w:rFonts w:cstheme="minorHAnsi"/>
        </w:rPr>
        <w:t xml:space="preserve"> </w:t>
      </w:r>
      <w:proofErr w:type="spellStart"/>
      <w:r w:rsidR="00937026" w:rsidRPr="003B5677">
        <w:rPr>
          <w:rFonts w:cstheme="minorHAnsi"/>
        </w:rPr>
        <w:t>denemekti</w:t>
      </w:r>
      <w:proofErr w:type="spellEnd"/>
      <w:r w:rsidRPr="003B5677">
        <w:rPr>
          <w:rFonts w:cstheme="minorHAnsi"/>
        </w:rPr>
        <w:t xml:space="preserve">. </w:t>
      </w:r>
      <w:proofErr w:type="spellStart"/>
      <w:r w:rsidRPr="003B5677">
        <w:rPr>
          <w:rFonts w:cstheme="minorHAnsi"/>
        </w:rPr>
        <w:t>Küçük</w:t>
      </w:r>
      <w:proofErr w:type="spellEnd"/>
      <w:r w:rsidR="00937026" w:rsidRPr="003B5677">
        <w:rPr>
          <w:rFonts w:cstheme="minorHAnsi"/>
        </w:rPr>
        <w:t xml:space="preserve"> </w:t>
      </w:r>
      <w:proofErr w:type="spellStart"/>
      <w:r w:rsidR="00937026" w:rsidRPr="003B5677">
        <w:rPr>
          <w:rFonts w:cstheme="minorHAnsi"/>
        </w:rPr>
        <w:t>bir</w:t>
      </w:r>
      <w:proofErr w:type="spellEnd"/>
      <w:r w:rsidR="00937026" w:rsidRPr="003B5677">
        <w:rPr>
          <w:rFonts w:cstheme="minorHAnsi"/>
        </w:rPr>
        <w:t xml:space="preserve"> </w:t>
      </w:r>
      <w:proofErr w:type="spellStart"/>
      <w:r w:rsidR="00937026" w:rsidRPr="003B5677">
        <w:rPr>
          <w:rFonts w:cstheme="minorHAnsi"/>
        </w:rPr>
        <w:t>ortamda</w:t>
      </w:r>
      <w:proofErr w:type="spellEnd"/>
      <w:r w:rsidR="00937026" w:rsidRPr="003B5677">
        <w:rPr>
          <w:rFonts w:cstheme="minorHAnsi"/>
        </w:rPr>
        <w:t xml:space="preserve"> </w:t>
      </w:r>
      <w:proofErr w:type="spellStart"/>
      <w:r w:rsidR="00937026" w:rsidRPr="003B5677">
        <w:rPr>
          <w:rFonts w:cstheme="minorHAnsi"/>
        </w:rPr>
        <w:t>küçük</w:t>
      </w:r>
      <w:proofErr w:type="spellEnd"/>
      <w:r w:rsidR="00937026" w:rsidRPr="003B5677">
        <w:rPr>
          <w:rFonts w:cstheme="minorHAnsi"/>
        </w:rPr>
        <w:t xml:space="preserve"> </w:t>
      </w:r>
      <w:proofErr w:type="spellStart"/>
      <w:r w:rsidR="00937026" w:rsidRPr="003B5677">
        <w:rPr>
          <w:rFonts w:cstheme="minorHAnsi"/>
        </w:rPr>
        <w:t>bir</w:t>
      </w:r>
      <w:proofErr w:type="spellEnd"/>
      <w:r w:rsidR="00937026" w:rsidRPr="003B5677">
        <w:rPr>
          <w:rFonts w:cstheme="minorHAnsi"/>
        </w:rPr>
        <w:t xml:space="preserve"> </w:t>
      </w:r>
      <w:proofErr w:type="spellStart"/>
      <w:r w:rsidR="00937026" w:rsidRPr="003B5677">
        <w:rPr>
          <w:rFonts w:cstheme="minorHAnsi"/>
        </w:rPr>
        <w:t>oyuncu</w:t>
      </w:r>
      <w:proofErr w:type="spellEnd"/>
      <w:r w:rsidR="00937026" w:rsidRPr="003B5677">
        <w:rPr>
          <w:rFonts w:cstheme="minorHAnsi"/>
        </w:rPr>
        <w:t xml:space="preserve"> </w:t>
      </w:r>
      <w:proofErr w:type="spellStart"/>
      <w:r w:rsidR="00937026" w:rsidRPr="003B5677">
        <w:rPr>
          <w:rFonts w:cstheme="minorHAnsi"/>
        </w:rPr>
        <w:t>kadrosuyl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sınırlamak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erine</w:t>
      </w:r>
      <w:proofErr w:type="spellEnd"/>
      <w:r w:rsidRPr="003B5677">
        <w:rPr>
          <w:rFonts w:cstheme="minorHAnsi"/>
        </w:rPr>
        <w:t xml:space="preserve">, </w:t>
      </w:r>
      <w:proofErr w:type="spellStart"/>
      <w:r w:rsidRPr="003B5677">
        <w:rPr>
          <w:rFonts w:cstheme="minorHAnsi"/>
        </w:rPr>
        <w:t>biraz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dah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ayılmasın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sağladık</w:t>
      </w:r>
      <w:proofErr w:type="spellEnd"/>
      <w:r w:rsidRPr="003B5677">
        <w:rPr>
          <w:rFonts w:cstheme="minorHAnsi"/>
        </w:rPr>
        <w:t xml:space="preserve">. </w:t>
      </w:r>
    </w:p>
    <w:p w:rsidR="003B5677" w:rsidRPr="003B5677" w:rsidRDefault="003B5677" w:rsidP="003B5677">
      <w:pPr>
        <w:pStyle w:val="AralkYok"/>
        <w:rPr>
          <w:rFonts w:cstheme="minorHAnsi"/>
        </w:rPr>
      </w:pPr>
    </w:p>
    <w:p w:rsidR="00D308E5" w:rsidRPr="003B5677" w:rsidRDefault="00170BAA" w:rsidP="003B5677">
      <w:pPr>
        <w:pStyle w:val="AralkYok"/>
        <w:rPr>
          <w:rFonts w:cstheme="minorHAnsi"/>
        </w:rPr>
      </w:pPr>
      <w:r w:rsidRPr="003B5677">
        <w:rPr>
          <w:rFonts w:cstheme="minorHAnsi"/>
        </w:rPr>
        <w:t xml:space="preserve"> </w:t>
      </w:r>
      <w:r w:rsidR="00CC7545" w:rsidRPr="003B5677">
        <w:rPr>
          <w:rFonts w:cstheme="minorHAnsi"/>
        </w:rPr>
        <w:t>“</w:t>
      </w:r>
      <w:proofErr w:type="spellStart"/>
      <w:r w:rsidR="00CC7545" w:rsidRPr="003B5677">
        <w:rPr>
          <w:rFonts w:cstheme="minorHAnsi"/>
        </w:rPr>
        <w:t>Ama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sadece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uzayda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gele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savaşçılar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değil</w:t>
      </w:r>
      <w:proofErr w:type="spellEnd"/>
      <w:r w:rsidR="00CC7545" w:rsidRPr="003B5677">
        <w:rPr>
          <w:rFonts w:cstheme="minorHAnsi"/>
        </w:rPr>
        <w:t xml:space="preserve">; </w:t>
      </w:r>
      <w:proofErr w:type="spellStart"/>
      <w:r w:rsidR="00CC7545" w:rsidRPr="003B5677">
        <w:rPr>
          <w:rFonts w:cstheme="minorHAnsi"/>
        </w:rPr>
        <w:t>ayrıca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güçlü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bir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insa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unsuru</w:t>
      </w:r>
      <w:proofErr w:type="spellEnd"/>
      <w:r w:rsidR="00CC7545" w:rsidRPr="003B5677">
        <w:rPr>
          <w:rFonts w:cstheme="minorHAnsi"/>
        </w:rPr>
        <w:t xml:space="preserve"> var. Black, </w:t>
      </w:r>
      <w:proofErr w:type="spellStart"/>
      <w:r w:rsidR="00CC7545" w:rsidRPr="003B5677">
        <w:rPr>
          <w:rFonts w:cstheme="minorHAnsi"/>
        </w:rPr>
        <w:t>gerçekçi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zorlu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insanlara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hayat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vererek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bir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kariyer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yaptı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ve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PREDATOR'ı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hikayesi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için</w:t>
      </w:r>
      <w:proofErr w:type="spellEnd"/>
      <w:r w:rsidR="00CC7545" w:rsidRPr="003B5677">
        <w:rPr>
          <w:rFonts w:cstheme="minorHAnsi"/>
        </w:rPr>
        <w:t xml:space="preserve">, McKenna </w:t>
      </w:r>
      <w:proofErr w:type="spellStart"/>
      <w:r w:rsidR="00CC7545" w:rsidRPr="003B5677">
        <w:rPr>
          <w:rFonts w:cstheme="minorHAnsi"/>
        </w:rPr>
        <w:t>ve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onu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destekçilerinde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yeteneklerini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göstermek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içi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mükemmel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bir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çıkış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noktasını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buldu</w:t>
      </w:r>
      <w:proofErr w:type="spellEnd"/>
      <w:r w:rsidR="00CC7545" w:rsidRPr="003B5677">
        <w:rPr>
          <w:rFonts w:cstheme="minorHAnsi"/>
        </w:rPr>
        <w:t>. “</w:t>
      </w:r>
      <w:proofErr w:type="spellStart"/>
      <w:r w:rsidR="00CC7545" w:rsidRPr="003B5677">
        <w:rPr>
          <w:rFonts w:cstheme="minorHAnsi"/>
        </w:rPr>
        <w:t>Çok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kaslı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komandoları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geleneksel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sert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adam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öğesini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alıp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onunla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oynamak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istedim</w:t>
      </w:r>
      <w:proofErr w:type="spellEnd"/>
      <w:r w:rsidR="00CC7545" w:rsidRPr="003B5677">
        <w:rPr>
          <w:rFonts w:cstheme="minorHAnsi"/>
        </w:rPr>
        <w:t xml:space="preserve">. </w:t>
      </w:r>
      <w:proofErr w:type="spellStart"/>
      <w:r w:rsidR="00CC7545" w:rsidRPr="003B5677">
        <w:rPr>
          <w:rFonts w:cstheme="minorHAnsi"/>
        </w:rPr>
        <w:t>Onlar</w:t>
      </w:r>
      <w:proofErr w:type="spellEnd"/>
      <w:r w:rsidR="00CC7545" w:rsidRPr="003B5677">
        <w:rPr>
          <w:rFonts w:cstheme="minorHAnsi"/>
        </w:rPr>
        <w:t xml:space="preserve">, </w:t>
      </w:r>
      <w:proofErr w:type="spellStart"/>
      <w:r w:rsidR="00CC7545" w:rsidRPr="003B5677">
        <w:rPr>
          <w:rFonts w:cstheme="minorHAnsi"/>
        </w:rPr>
        <w:t>bu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türde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daha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yalın</w:t>
      </w:r>
      <w:proofErr w:type="spellEnd"/>
      <w:r w:rsidR="00CC7545" w:rsidRPr="003B5677">
        <w:rPr>
          <w:rFonts w:cstheme="minorHAnsi"/>
        </w:rPr>
        <w:t xml:space="preserve">, </w:t>
      </w:r>
      <w:proofErr w:type="spellStart"/>
      <w:r w:rsidR="00CC7545" w:rsidRPr="003B5677">
        <w:rPr>
          <w:rFonts w:cstheme="minorHAnsi"/>
        </w:rPr>
        <w:t>sırada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bir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grup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olan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Pis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Düzine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grubunun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aksine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Mükemmel</w:t>
      </w:r>
      <w:proofErr w:type="spellEnd"/>
      <w:r w:rsidR="006358E6" w:rsidRPr="003B5677">
        <w:rPr>
          <w:rFonts w:cstheme="minorHAnsi"/>
        </w:rPr>
        <w:t xml:space="preserve"> SEAL</w:t>
      </w:r>
      <w:r w:rsidR="00CC7545" w:rsidRPr="003B5677">
        <w:rPr>
          <w:rFonts w:cstheme="minorHAnsi"/>
        </w:rPr>
        <w:t xml:space="preserve"> Six </w:t>
      </w:r>
      <w:proofErr w:type="spellStart"/>
      <w:r w:rsidR="006358E6" w:rsidRPr="003B5677">
        <w:rPr>
          <w:rFonts w:cstheme="minorHAnsi"/>
        </w:rPr>
        <w:t>Grup’udur</w:t>
      </w:r>
      <w:proofErr w:type="spellEnd"/>
      <w:r w:rsidR="006358E6" w:rsidRPr="003B5677">
        <w:rPr>
          <w:rFonts w:cstheme="minorHAnsi"/>
        </w:rPr>
        <w:t xml:space="preserve">. </w:t>
      </w:r>
      <w:proofErr w:type="spellStart"/>
      <w:r w:rsidR="00CC7545" w:rsidRPr="003B5677">
        <w:rPr>
          <w:rFonts w:cstheme="minorHAnsi"/>
        </w:rPr>
        <w:t>Güvencesiz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ya</w:t>
      </w:r>
      <w:proofErr w:type="spellEnd"/>
      <w:r w:rsidR="00CC7545" w:rsidRPr="003B5677">
        <w:rPr>
          <w:rFonts w:cstheme="minorHAnsi"/>
        </w:rPr>
        <w:t xml:space="preserve"> da </w:t>
      </w:r>
      <w:proofErr w:type="spellStart"/>
      <w:r w:rsidR="00CC7545" w:rsidRPr="003B5677">
        <w:rPr>
          <w:rFonts w:cstheme="minorHAnsi"/>
        </w:rPr>
        <w:t>biraz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hasar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göre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ve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kendilerini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kan</w:t>
      </w:r>
      <w:r w:rsidR="006358E6" w:rsidRPr="003B5677">
        <w:rPr>
          <w:rFonts w:cstheme="minorHAnsi"/>
        </w:rPr>
        <w:t>ıtlamak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zorunda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olan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insanlar</w:t>
      </w:r>
      <w:proofErr w:type="spellEnd"/>
      <w:r w:rsidR="006358E6" w:rsidRPr="003B5677">
        <w:rPr>
          <w:rFonts w:cstheme="minorHAnsi"/>
        </w:rPr>
        <w:t xml:space="preserve">; </w:t>
      </w:r>
      <w:proofErr w:type="spellStart"/>
      <w:r w:rsidR="006358E6" w:rsidRPr="003B5677">
        <w:rPr>
          <w:rFonts w:cstheme="minorHAnsi"/>
        </w:rPr>
        <w:t>b</w:t>
      </w:r>
      <w:r w:rsidR="00CC7545" w:rsidRPr="003B5677">
        <w:rPr>
          <w:rFonts w:cstheme="minorHAnsi"/>
        </w:rPr>
        <w:t>azı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açılardan</w:t>
      </w:r>
      <w:proofErr w:type="spellEnd"/>
      <w:r w:rsidR="00CC7545" w:rsidRPr="003B5677">
        <w:rPr>
          <w:rFonts w:cstheme="minorHAnsi"/>
        </w:rPr>
        <w:t xml:space="preserve">, </w:t>
      </w:r>
      <w:proofErr w:type="spellStart"/>
      <w:r w:rsidR="00CC7545" w:rsidRPr="003B5677">
        <w:rPr>
          <w:rFonts w:cstheme="minorHAnsi"/>
        </w:rPr>
        <w:t>dış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alandan</w:t>
      </w:r>
      <w:proofErr w:type="spellEnd"/>
      <w:r w:rsidR="006358E6" w:rsidRPr="003B5677">
        <w:rPr>
          <w:rFonts w:cstheme="minorHAnsi"/>
        </w:rPr>
        <w:t xml:space="preserve">, </w:t>
      </w:r>
      <w:proofErr w:type="spellStart"/>
      <w:r w:rsidR="006358E6" w:rsidRPr="003B5677">
        <w:rPr>
          <w:rFonts w:cstheme="minorHAnsi"/>
        </w:rPr>
        <w:t>hatta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ordunun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durdura</w:t>
      </w:r>
      <w:r w:rsidR="00CC7545" w:rsidRPr="003B5677">
        <w:rPr>
          <w:rFonts w:cstheme="minorHAnsi"/>
        </w:rPr>
        <w:t>mayacağı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bir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tehdidi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almayı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beklediğiniz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en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az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lastRenderedPageBreak/>
        <w:t>olası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grubu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temsil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ediyor</w:t>
      </w:r>
      <w:proofErr w:type="spellEnd"/>
      <w:r w:rsidR="00CC7545" w:rsidRPr="003B5677">
        <w:rPr>
          <w:rFonts w:cstheme="minorHAnsi"/>
        </w:rPr>
        <w:t>”</w:t>
      </w:r>
      <w:r w:rsidR="00323AC9" w:rsidRPr="003B5677">
        <w:rPr>
          <w:rFonts w:cstheme="minorHAnsi"/>
        </w:rPr>
        <w:t xml:space="preserve">. </w:t>
      </w:r>
      <w:r w:rsidR="00CC7545" w:rsidRPr="003B5677">
        <w:rPr>
          <w:rFonts w:cstheme="minorHAnsi"/>
        </w:rPr>
        <w:t xml:space="preserve">1987'den </w:t>
      </w:r>
      <w:proofErr w:type="spellStart"/>
      <w:r w:rsidR="00CC7545" w:rsidRPr="003B5677">
        <w:rPr>
          <w:rFonts w:cstheme="minorHAnsi"/>
        </w:rPr>
        <w:t>beri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bu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kavramda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zevk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alanlar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Schwarzenegger’i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Holl</w:t>
      </w:r>
      <w:r w:rsidR="006358E6" w:rsidRPr="003B5677">
        <w:rPr>
          <w:rFonts w:cstheme="minorHAnsi"/>
        </w:rPr>
        <w:t>andalı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Schaefer’ının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tarihten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silinmediğini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duymakta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mutluluk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duyacaklar</w:t>
      </w:r>
      <w:proofErr w:type="spellEnd"/>
      <w:r w:rsidR="00CC7545" w:rsidRPr="003B5677">
        <w:rPr>
          <w:rFonts w:cstheme="minorHAnsi"/>
        </w:rPr>
        <w:t>. “</w:t>
      </w:r>
      <w:proofErr w:type="spellStart"/>
      <w:r w:rsidR="00CC7545" w:rsidRPr="003B5677">
        <w:rPr>
          <w:rFonts w:cstheme="minorHAnsi"/>
        </w:rPr>
        <w:t>Filmde</w:t>
      </w:r>
      <w:proofErr w:type="spellEnd"/>
      <w:r w:rsidR="00CC7545" w:rsidRPr="003B5677">
        <w:rPr>
          <w:rFonts w:cstheme="minorHAnsi"/>
        </w:rPr>
        <w:t xml:space="preserve"> ilk </w:t>
      </w:r>
      <w:proofErr w:type="spellStart"/>
      <w:r w:rsidR="00CC7545" w:rsidRPr="003B5677">
        <w:rPr>
          <w:rFonts w:cstheme="minorHAnsi"/>
        </w:rPr>
        <w:t>ziyarete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ve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Schaefer'a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doğruda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atıfta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bulunuluyor</w:t>
      </w:r>
      <w:proofErr w:type="spellEnd"/>
      <w:r w:rsidR="00CC7545" w:rsidRPr="003B5677">
        <w:rPr>
          <w:rFonts w:cstheme="minorHAnsi"/>
        </w:rPr>
        <w:t xml:space="preserve">,” </w:t>
      </w:r>
      <w:proofErr w:type="spellStart"/>
      <w:r w:rsidR="00CC7545" w:rsidRPr="003B5677">
        <w:rPr>
          <w:rFonts w:cstheme="minorHAnsi"/>
        </w:rPr>
        <w:t>diyor</w:t>
      </w:r>
      <w:proofErr w:type="spellEnd"/>
      <w:r w:rsidR="00CC7545" w:rsidRPr="003B5677">
        <w:rPr>
          <w:rFonts w:cstheme="minorHAnsi"/>
        </w:rPr>
        <w:t xml:space="preserve"> Black, film </w:t>
      </w:r>
      <w:proofErr w:type="spellStart"/>
      <w:r w:rsidR="00CC7545" w:rsidRPr="003B5677">
        <w:rPr>
          <w:rFonts w:cstheme="minorHAnsi"/>
        </w:rPr>
        <w:t>içi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ayrıntıların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çoğunu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bırakmayı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ve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sadece</w:t>
      </w:r>
      <w:proofErr w:type="spellEnd"/>
      <w:r w:rsidR="00CC7545" w:rsidRPr="003B5677">
        <w:rPr>
          <w:rFonts w:cstheme="minorHAnsi"/>
        </w:rPr>
        <w:t xml:space="preserve"> “</w:t>
      </w:r>
      <w:proofErr w:type="spellStart"/>
      <w:r w:rsidR="00CC7545" w:rsidRPr="003B5677">
        <w:rPr>
          <w:rFonts w:cstheme="minorHAnsi"/>
        </w:rPr>
        <w:t>kaçırma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söylentileri</w:t>
      </w:r>
      <w:proofErr w:type="spellEnd"/>
      <w:r w:rsidR="00CC7545" w:rsidRPr="003B5677">
        <w:rPr>
          <w:rFonts w:cstheme="minorHAnsi"/>
        </w:rPr>
        <w:t xml:space="preserve"> bile </w:t>
      </w:r>
      <w:proofErr w:type="spellStart"/>
      <w:r w:rsidR="00CC7545" w:rsidRPr="003B5677">
        <w:rPr>
          <w:rFonts w:cstheme="minorHAnsi"/>
        </w:rPr>
        <w:t>olduğunu</w:t>
      </w:r>
      <w:proofErr w:type="spellEnd"/>
      <w:r w:rsidR="00CC7545" w:rsidRPr="003B5677">
        <w:rPr>
          <w:rFonts w:cstheme="minorHAnsi"/>
        </w:rPr>
        <w:t xml:space="preserve">” </w:t>
      </w:r>
      <w:proofErr w:type="spellStart"/>
      <w:r w:rsidR="00CC7545" w:rsidRPr="003B5677">
        <w:rPr>
          <w:rFonts w:cstheme="minorHAnsi"/>
        </w:rPr>
        <w:t>söylemeyi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tercih</w:t>
      </w:r>
      <w:proofErr w:type="spellEnd"/>
      <w:r w:rsidR="00CC7545" w:rsidRPr="003B5677">
        <w:rPr>
          <w:rFonts w:cstheme="minorHAnsi"/>
        </w:rPr>
        <w:t xml:space="preserve"> </w:t>
      </w:r>
      <w:proofErr w:type="spellStart"/>
      <w:r w:rsidR="00CC7545" w:rsidRPr="003B5677">
        <w:rPr>
          <w:rFonts w:cstheme="minorHAnsi"/>
        </w:rPr>
        <w:t>ediyor</w:t>
      </w:r>
      <w:proofErr w:type="spellEnd"/>
      <w:r w:rsidR="00CC7545" w:rsidRPr="003B5677">
        <w:rPr>
          <w:rFonts w:cstheme="minorHAnsi"/>
        </w:rPr>
        <w:t>. Bi</w:t>
      </w:r>
      <w:r w:rsidR="006358E6" w:rsidRPr="003B5677">
        <w:rPr>
          <w:rFonts w:cstheme="minorHAnsi"/>
        </w:rPr>
        <w:t xml:space="preserve">r </w:t>
      </w:r>
      <w:proofErr w:type="spellStart"/>
      <w:r w:rsidR="006358E6" w:rsidRPr="003B5677">
        <w:rPr>
          <w:rFonts w:cstheme="minorHAnsi"/>
        </w:rPr>
        <w:t>Predator'ı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bir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sıradan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seçemeyenler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endişelenmesinler</w:t>
      </w:r>
      <w:proofErr w:type="spellEnd"/>
      <w:r w:rsidR="00CC7545" w:rsidRPr="003B5677">
        <w:rPr>
          <w:rFonts w:cstheme="minorHAnsi"/>
        </w:rPr>
        <w:t xml:space="preserve">, PREDATOR </w:t>
      </w:r>
      <w:proofErr w:type="spellStart"/>
      <w:r w:rsidR="006358E6" w:rsidRPr="003B5677">
        <w:rPr>
          <w:rFonts w:cstheme="minorHAnsi"/>
        </w:rPr>
        <w:t>komik</w:t>
      </w:r>
      <w:proofErr w:type="spellEnd"/>
      <w:r w:rsidR="006358E6" w:rsidRPr="003B5677">
        <w:rPr>
          <w:rFonts w:cstheme="minorHAnsi"/>
        </w:rPr>
        <w:t xml:space="preserve">, </w:t>
      </w:r>
      <w:proofErr w:type="spellStart"/>
      <w:r w:rsidR="006358E6" w:rsidRPr="003B5677">
        <w:rPr>
          <w:rFonts w:cstheme="minorHAnsi"/>
        </w:rPr>
        <w:t>ürkütücü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ve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heyecan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verici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yepyeni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bir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deneyim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vaat</w:t>
      </w:r>
      <w:proofErr w:type="spellEnd"/>
      <w:r w:rsidR="006358E6" w:rsidRPr="003B5677">
        <w:rPr>
          <w:rFonts w:cstheme="minorHAnsi"/>
        </w:rPr>
        <w:t xml:space="preserve"> </w:t>
      </w:r>
      <w:proofErr w:type="spellStart"/>
      <w:r w:rsidR="006358E6" w:rsidRPr="003B5677">
        <w:rPr>
          <w:rFonts w:cstheme="minorHAnsi"/>
        </w:rPr>
        <w:t>ediyor</w:t>
      </w:r>
      <w:proofErr w:type="spellEnd"/>
      <w:r w:rsidR="00CC7545" w:rsidRPr="003B5677">
        <w:rPr>
          <w:rFonts w:cstheme="minorHAnsi"/>
        </w:rPr>
        <w:t>.</w:t>
      </w:r>
    </w:p>
    <w:p w:rsidR="006358E6" w:rsidRPr="003B5677" w:rsidRDefault="006358E6" w:rsidP="003B5677">
      <w:pPr>
        <w:pStyle w:val="AralkYok"/>
        <w:rPr>
          <w:rFonts w:cstheme="minorHAnsi"/>
        </w:rPr>
      </w:pPr>
    </w:p>
    <w:p w:rsidR="006358E6" w:rsidRPr="003B5677" w:rsidRDefault="006358E6" w:rsidP="003B5677">
      <w:pPr>
        <w:pStyle w:val="AralkYok"/>
        <w:rPr>
          <w:rFonts w:cstheme="minorHAnsi"/>
        </w:rPr>
      </w:pPr>
      <w:r w:rsidRPr="003B5677">
        <w:rPr>
          <w:rFonts w:cstheme="minorHAnsi"/>
        </w:rPr>
        <w:t xml:space="preserve">Black, </w:t>
      </w:r>
      <w:proofErr w:type="spellStart"/>
      <w:r w:rsidRPr="003B5677">
        <w:rPr>
          <w:rFonts w:cstheme="minorHAnsi"/>
        </w:rPr>
        <w:t>esk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arkadaş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v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işbirlikçisi</w:t>
      </w:r>
      <w:proofErr w:type="spellEnd"/>
      <w:r w:rsidRPr="003B5677">
        <w:rPr>
          <w:rFonts w:cstheme="minorHAnsi"/>
        </w:rPr>
        <w:t xml:space="preserve"> Fred Dekker </w:t>
      </w:r>
      <w:proofErr w:type="spellStart"/>
      <w:r w:rsidRPr="003B5677">
        <w:rPr>
          <w:rFonts w:cstheme="minorHAnsi"/>
        </w:rPr>
        <w:t>ile</w:t>
      </w:r>
      <w:proofErr w:type="spellEnd"/>
      <w:r w:rsidRPr="003B5677">
        <w:rPr>
          <w:rFonts w:cstheme="minorHAnsi"/>
        </w:rPr>
        <w:t xml:space="preserve"> filmi </w:t>
      </w:r>
      <w:proofErr w:type="spellStart"/>
      <w:r w:rsidRPr="003B5677">
        <w:rPr>
          <w:rFonts w:cstheme="minorHAnsi"/>
        </w:rPr>
        <w:t>yazd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ve</w:t>
      </w:r>
      <w:proofErr w:type="spellEnd"/>
      <w:r w:rsidRPr="003B5677">
        <w:rPr>
          <w:rFonts w:cstheme="minorHAnsi"/>
        </w:rPr>
        <w:t xml:space="preserve"> 80'lerin </w:t>
      </w:r>
      <w:proofErr w:type="spellStart"/>
      <w:r w:rsidRPr="003B5677">
        <w:rPr>
          <w:rFonts w:cstheme="minorHAnsi"/>
        </w:rPr>
        <w:t>filmlerind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köklerin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kanaliz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ede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aratıc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ir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çalışm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içi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enide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ir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aray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gelm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şans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uldu</w:t>
      </w:r>
      <w:proofErr w:type="spellEnd"/>
      <w:r w:rsidR="00461ECF" w:rsidRPr="003B5677">
        <w:rPr>
          <w:rFonts w:cstheme="minorHAnsi"/>
        </w:rPr>
        <w:t>. “</w:t>
      </w:r>
      <w:proofErr w:type="spellStart"/>
      <w:r w:rsidR="00461ECF" w:rsidRPr="003B5677">
        <w:rPr>
          <w:rFonts w:cstheme="minorHAnsi"/>
        </w:rPr>
        <w:t>İkimiz</w:t>
      </w:r>
      <w:proofErr w:type="spellEnd"/>
      <w:r w:rsidRPr="003B5677">
        <w:rPr>
          <w:rFonts w:cstheme="minorHAnsi"/>
        </w:rPr>
        <w:t xml:space="preserve"> de </w:t>
      </w:r>
      <w:proofErr w:type="spellStart"/>
      <w:r w:rsidR="00461ECF" w:rsidRPr="003B5677">
        <w:rPr>
          <w:rFonts w:cstheme="minorHAnsi"/>
        </w:rPr>
        <w:t>bizi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çok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zorlayan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ve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bizi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daha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gençken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heyecanlandıra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materyaller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tekrar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zi</w:t>
      </w:r>
      <w:r w:rsidR="00461ECF" w:rsidRPr="003B5677">
        <w:rPr>
          <w:rFonts w:cstheme="minorHAnsi"/>
        </w:rPr>
        <w:t>yaret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etmek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için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heyecanlandık</w:t>
      </w:r>
      <w:proofErr w:type="spellEnd"/>
      <w:r w:rsidR="00461ECF" w:rsidRPr="003B5677">
        <w:rPr>
          <w:rFonts w:cstheme="minorHAnsi"/>
        </w:rPr>
        <w:t>.</w:t>
      </w:r>
      <w:r w:rsidRPr="003B5677">
        <w:rPr>
          <w:rFonts w:cstheme="minorHAnsi"/>
        </w:rPr>
        <w:t xml:space="preserve"> </w:t>
      </w:r>
      <w:r w:rsidR="00461ECF" w:rsidRPr="003B5677">
        <w:rPr>
          <w:rFonts w:cstheme="minorHAnsi"/>
        </w:rPr>
        <w:t xml:space="preserve">Sanki </w:t>
      </w:r>
      <w:proofErr w:type="spellStart"/>
      <w:r w:rsidR="00461ECF" w:rsidRPr="003B5677">
        <w:rPr>
          <w:rFonts w:cstheme="minorHAnsi"/>
        </w:rPr>
        <w:t>tekrar</w:t>
      </w:r>
      <w:proofErr w:type="spellEnd"/>
      <w:r w:rsidR="00461ECF" w:rsidRPr="003B5677">
        <w:rPr>
          <w:rFonts w:cstheme="minorHAnsi"/>
        </w:rPr>
        <w:t xml:space="preserve"> film </w:t>
      </w:r>
      <w:proofErr w:type="spellStart"/>
      <w:r w:rsidR="00461ECF" w:rsidRPr="003B5677">
        <w:rPr>
          <w:rFonts w:cstheme="minorHAnsi"/>
        </w:rPr>
        <w:t>okulu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öğrencileri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gibiydik</w:t>
      </w:r>
      <w:proofErr w:type="spellEnd"/>
      <w:r w:rsidR="00461ECF" w:rsidRPr="003B5677">
        <w:rPr>
          <w:rFonts w:cstheme="minorHAnsi"/>
        </w:rPr>
        <w:t xml:space="preserve">. </w:t>
      </w:r>
      <w:proofErr w:type="spellStart"/>
      <w:r w:rsidR="00461ECF" w:rsidRPr="003B5677">
        <w:rPr>
          <w:rFonts w:cstheme="minorHAnsi"/>
        </w:rPr>
        <w:t>Başlangıçt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eğlencel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olacağını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hissettim</w:t>
      </w:r>
      <w:proofErr w:type="spellEnd"/>
      <w:r w:rsidRPr="003B5677">
        <w:rPr>
          <w:rFonts w:cstheme="minorHAnsi"/>
        </w:rPr>
        <w:t xml:space="preserve">. </w:t>
      </w:r>
      <w:proofErr w:type="spellStart"/>
      <w:r w:rsidRPr="003B5677">
        <w:rPr>
          <w:rFonts w:cstheme="minorHAnsi"/>
        </w:rPr>
        <w:t>Elbette</w:t>
      </w:r>
      <w:proofErr w:type="spellEnd"/>
      <w:r w:rsidRPr="003B5677">
        <w:rPr>
          <w:rFonts w:cstheme="minorHAnsi"/>
        </w:rPr>
        <w:t xml:space="preserve">, </w:t>
      </w:r>
      <w:proofErr w:type="spellStart"/>
      <w:r w:rsidRPr="003B5677">
        <w:rPr>
          <w:rFonts w:cstheme="minorHAnsi"/>
        </w:rPr>
        <w:t>iki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uçuk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yıl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sonra</w:t>
      </w:r>
      <w:proofErr w:type="spellEnd"/>
      <w:r w:rsidRPr="003B5677">
        <w:rPr>
          <w:rFonts w:cstheme="minorHAnsi"/>
        </w:rPr>
        <w:t xml:space="preserve">, </w:t>
      </w:r>
      <w:proofErr w:type="spellStart"/>
      <w:r w:rsidR="00461ECF" w:rsidRPr="003B5677">
        <w:rPr>
          <w:rFonts w:cstheme="minorHAnsi"/>
        </w:rPr>
        <w:t>çok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çalışarak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mümkü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ola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en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iyi</w:t>
      </w:r>
      <w:proofErr w:type="spellEnd"/>
      <w:r w:rsidR="00461ECF" w:rsidRPr="003B5677">
        <w:rPr>
          <w:rFonts w:cstheme="minorHAnsi"/>
        </w:rPr>
        <w:t xml:space="preserve"> filmi </w:t>
      </w:r>
      <w:proofErr w:type="spellStart"/>
      <w:r w:rsidR="00461ECF" w:rsidRPr="003B5677">
        <w:rPr>
          <w:rFonts w:cstheme="minorHAnsi"/>
        </w:rPr>
        <w:t>yapmaya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çalışıyorduk</w:t>
      </w:r>
      <w:proofErr w:type="spellEnd"/>
      <w:r w:rsidRPr="003B5677">
        <w:rPr>
          <w:rFonts w:cstheme="minorHAnsi"/>
        </w:rPr>
        <w:t xml:space="preserve">. </w:t>
      </w:r>
      <w:proofErr w:type="spellStart"/>
      <w:r w:rsidRPr="003B5677">
        <w:rPr>
          <w:rFonts w:cstheme="minorHAnsi"/>
        </w:rPr>
        <w:t>V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unu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aşardığımızd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mutlu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olacağımı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düşünüyorum</w:t>
      </w:r>
      <w:proofErr w:type="spellEnd"/>
      <w:r w:rsidRPr="003B5677">
        <w:rPr>
          <w:rFonts w:cstheme="minorHAnsi"/>
        </w:rPr>
        <w:t xml:space="preserve">, </w:t>
      </w:r>
      <w:proofErr w:type="spellStart"/>
      <w:r w:rsidRPr="003B5677">
        <w:rPr>
          <w:rFonts w:cstheme="minorHAnsi"/>
        </w:rPr>
        <w:t>am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sadece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bu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sürecin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sonunda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sahip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olacağımız</w:t>
      </w:r>
      <w:proofErr w:type="spellEnd"/>
      <w:r w:rsidRPr="003B5677">
        <w:rPr>
          <w:rFonts w:cstheme="minorHAnsi"/>
        </w:rPr>
        <w:t xml:space="preserve"> </w:t>
      </w:r>
      <w:proofErr w:type="spellStart"/>
      <w:r w:rsidRPr="003B5677">
        <w:rPr>
          <w:rFonts w:cstheme="minorHAnsi"/>
        </w:rPr>
        <w:t>ş</w:t>
      </w:r>
      <w:r w:rsidR="00461ECF" w:rsidRPr="003B5677">
        <w:rPr>
          <w:rFonts w:cstheme="minorHAnsi"/>
        </w:rPr>
        <w:t>eyin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faydalı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olacağını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düşünmem</w:t>
      </w:r>
      <w:proofErr w:type="spellEnd"/>
      <w:r w:rsidR="00461ECF" w:rsidRPr="003B5677">
        <w:rPr>
          <w:rFonts w:cstheme="minorHAnsi"/>
        </w:rPr>
        <w:t xml:space="preserve"> </w:t>
      </w:r>
      <w:proofErr w:type="spellStart"/>
      <w:r w:rsidR="00461ECF" w:rsidRPr="003B5677">
        <w:rPr>
          <w:rFonts w:cstheme="minorHAnsi"/>
        </w:rPr>
        <w:t>sebebiyle</w:t>
      </w:r>
      <w:proofErr w:type="spellEnd"/>
      <w:proofErr w:type="gramStart"/>
      <w:r w:rsidRPr="003B5677">
        <w:rPr>
          <w:rFonts w:cstheme="minorHAnsi"/>
        </w:rPr>
        <w:t>. ”</w:t>
      </w:r>
      <w:proofErr w:type="gramEnd"/>
    </w:p>
    <w:sectPr w:rsidR="006358E6" w:rsidRPr="003B5677" w:rsidSect="002746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DWxMDU3sTAxN7FU0lEKTi0uzszPAykwrwUA1e5euSwAAAA="/>
  </w:docVars>
  <w:rsids>
    <w:rsidRoot w:val="007601AB"/>
    <w:rsid w:val="0000437E"/>
    <w:rsid w:val="000070CA"/>
    <w:rsid w:val="00011030"/>
    <w:rsid w:val="00011E92"/>
    <w:rsid w:val="00015F40"/>
    <w:rsid w:val="000306D8"/>
    <w:rsid w:val="000366C3"/>
    <w:rsid w:val="00040FD8"/>
    <w:rsid w:val="0004181F"/>
    <w:rsid w:val="00042303"/>
    <w:rsid w:val="000437A2"/>
    <w:rsid w:val="00044E0C"/>
    <w:rsid w:val="00052C84"/>
    <w:rsid w:val="000535E5"/>
    <w:rsid w:val="000552E0"/>
    <w:rsid w:val="00056A0A"/>
    <w:rsid w:val="00060FE6"/>
    <w:rsid w:val="000646A9"/>
    <w:rsid w:val="00064DEF"/>
    <w:rsid w:val="00072E83"/>
    <w:rsid w:val="00083D04"/>
    <w:rsid w:val="00086F05"/>
    <w:rsid w:val="00090C4C"/>
    <w:rsid w:val="000938E0"/>
    <w:rsid w:val="000939B9"/>
    <w:rsid w:val="0009591D"/>
    <w:rsid w:val="00097324"/>
    <w:rsid w:val="000A1A7C"/>
    <w:rsid w:val="000A7F1F"/>
    <w:rsid w:val="000B17CE"/>
    <w:rsid w:val="000B2433"/>
    <w:rsid w:val="000B3CAE"/>
    <w:rsid w:val="000B3D6D"/>
    <w:rsid w:val="000B6B70"/>
    <w:rsid w:val="000D6847"/>
    <w:rsid w:val="000E17EF"/>
    <w:rsid w:val="000E2DB1"/>
    <w:rsid w:val="000E69B7"/>
    <w:rsid w:val="000F1E8F"/>
    <w:rsid w:val="000F2492"/>
    <w:rsid w:val="000F5EE3"/>
    <w:rsid w:val="000F6567"/>
    <w:rsid w:val="00100ECF"/>
    <w:rsid w:val="00105AF9"/>
    <w:rsid w:val="001071EB"/>
    <w:rsid w:val="0010784B"/>
    <w:rsid w:val="0011478E"/>
    <w:rsid w:val="00114D76"/>
    <w:rsid w:val="00115C9E"/>
    <w:rsid w:val="00116987"/>
    <w:rsid w:val="00122B56"/>
    <w:rsid w:val="00130784"/>
    <w:rsid w:val="0013403C"/>
    <w:rsid w:val="00136DFD"/>
    <w:rsid w:val="00144599"/>
    <w:rsid w:val="0014603F"/>
    <w:rsid w:val="00146FB0"/>
    <w:rsid w:val="001502EB"/>
    <w:rsid w:val="00156828"/>
    <w:rsid w:val="00161F6F"/>
    <w:rsid w:val="001648CB"/>
    <w:rsid w:val="00170BAA"/>
    <w:rsid w:val="00174700"/>
    <w:rsid w:val="0017526A"/>
    <w:rsid w:val="00187904"/>
    <w:rsid w:val="00187BB5"/>
    <w:rsid w:val="00195DF5"/>
    <w:rsid w:val="001A3E90"/>
    <w:rsid w:val="001B14EF"/>
    <w:rsid w:val="001B53A1"/>
    <w:rsid w:val="001B78C3"/>
    <w:rsid w:val="001C0F57"/>
    <w:rsid w:val="001C2483"/>
    <w:rsid w:val="001D02C0"/>
    <w:rsid w:val="001D0756"/>
    <w:rsid w:val="001D39C7"/>
    <w:rsid w:val="001D7956"/>
    <w:rsid w:val="001E1AD5"/>
    <w:rsid w:val="002028A9"/>
    <w:rsid w:val="00203C91"/>
    <w:rsid w:val="00203F94"/>
    <w:rsid w:val="00214040"/>
    <w:rsid w:val="00214977"/>
    <w:rsid w:val="00217967"/>
    <w:rsid w:val="00221119"/>
    <w:rsid w:val="00224155"/>
    <w:rsid w:val="002245CA"/>
    <w:rsid w:val="00225268"/>
    <w:rsid w:val="0023140D"/>
    <w:rsid w:val="002343FE"/>
    <w:rsid w:val="00241E88"/>
    <w:rsid w:val="00243175"/>
    <w:rsid w:val="00251E7B"/>
    <w:rsid w:val="0025215A"/>
    <w:rsid w:val="0027218B"/>
    <w:rsid w:val="0027269D"/>
    <w:rsid w:val="00272E70"/>
    <w:rsid w:val="002856F7"/>
    <w:rsid w:val="002931F7"/>
    <w:rsid w:val="00294E3A"/>
    <w:rsid w:val="002B0FBB"/>
    <w:rsid w:val="002B2D8C"/>
    <w:rsid w:val="002C18F5"/>
    <w:rsid w:val="002C6313"/>
    <w:rsid w:val="002C7A1D"/>
    <w:rsid w:val="002D2420"/>
    <w:rsid w:val="002D445A"/>
    <w:rsid w:val="002D600A"/>
    <w:rsid w:val="002D742B"/>
    <w:rsid w:val="002F28DE"/>
    <w:rsid w:val="003013F9"/>
    <w:rsid w:val="003108BC"/>
    <w:rsid w:val="0031598D"/>
    <w:rsid w:val="00316617"/>
    <w:rsid w:val="00320FFF"/>
    <w:rsid w:val="003217EA"/>
    <w:rsid w:val="00323AC9"/>
    <w:rsid w:val="00327C7E"/>
    <w:rsid w:val="003369B7"/>
    <w:rsid w:val="00336B32"/>
    <w:rsid w:val="003562FC"/>
    <w:rsid w:val="00360AC5"/>
    <w:rsid w:val="003620CC"/>
    <w:rsid w:val="003623B4"/>
    <w:rsid w:val="00363D08"/>
    <w:rsid w:val="00374A80"/>
    <w:rsid w:val="00377B4B"/>
    <w:rsid w:val="00380765"/>
    <w:rsid w:val="00382CEA"/>
    <w:rsid w:val="00386FC7"/>
    <w:rsid w:val="0039066B"/>
    <w:rsid w:val="00391979"/>
    <w:rsid w:val="00394680"/>
    <w:rsid w:val="00395514"/>
    <w:rsid w:val="003A1DB5"/>
    <w:rsid w:val="003A28BC"/>
    <w:rsid w:val="003B0E85"/>
    <w:rsid w:val="003B55EF"/>
    <w:rsid w:val="003B5677"/>
    <w:rsid w:val="003C1FB4"/>
    <w:rsid w:val="003C2C0D"/>
    <w:rsid w:val="003D0D55"/>
    <w:rsid w:val="003D283D"/>
    <w:rsid w:val="003D461C"/>
    <w:rsid w:val="003D5054"/>
    <w:rsid w:val="003E39E4"/>
    <w:rsid w:val="003E7033"/>
    <w:rsid w:val="003F052D"/>
    <w:rsid w:val="003F45FA"/>
    <w:rsid w:val="00400966"/>
    <w:rsid w:val="00401B78"/>
    <w:rsid w:val="004028D7"/>
    <w:rsid w:val="004051E3"/>
    <w:rsid w:val="00431AB0"/>
    <w:rsid w:val="0044331E"/>
    <w:rsid w:val="00446E8E"/>
    <w:rsid w:val="00452E1A"/>
    <w:rsid w:val="0045355D"/>
    <w:rsid w:val="00453DAC"/>
    <w:rsid w:val="00461ECF"/>
    <w:rsid w:val="00464FCD"/>
    <w:rsid w:val="00465F94"/>
    <w:rsid w:val="0048034F"/>
    <w:rsid w:val="004916CF"/>
    <w:rsid w:val="00493FB9"/>
    <w:rsid w:val="00495851"/>
    <w:rsid w:val="00497485"/>
    <w:rsid w:val="004A00E1"/>
    <w:rsid w:val="004A31AB"/>
    <w:rsid w:val="004B1866"/>
    <w:rsid w:val="004B418D"/>
    <w:rsid w:val="004B58A8"/>
    <w:rsid w:val="004B5B7D"/>
    <w:rsid w:val="004B621E"/>
    <w:rsid w:val="004E1CD1"/>
    <w:rsid w:val="004E70DC"/>
    <w:rsid w:val="004E75B3"/>
    <w:rsid w:val="004F10B2"/>
    <w:rsid w:val="004F4407"/>
    <w:rsid w:val="004F5265"/>
    <w:rsid w:val="00503286"/>
    <w:rsid w:val="00510159"/>
    <w:rsid w:val="005134FD"/>
    <w:rsid w:val="0052187F"/>
    <w:rsid w:val="00537A4D"/>
    <w:rsid w:val="00544535"/>
    <w:rsid w:val="005559F2"/>
    <w:rsid w:val="00562BC6"/>
    <w:rsid w:val="00571BF5"/>
    <w:rsid w:val="0057570B"/>
    <w:rsid w:val="00577AF5"/>
    <w:rsid w:val="00577E4B"/>
    <w:rsid w:val="00581D25"/>
    <w:rsid w:val="0058227E"/>
    <w:rsid w:val="005903FE"/>
    <w:rsid w:val="0059187F"/>
    <w:rsid w:val="005959DA"/>
    <w:rsid w:val="005A00E5"/>
    <w:rsid w:val="005A0957"/>
    <w:rsid w:val="005A4CC1"/>
    <w:rsid w:val="005B1C61"/>
    <w:rsid w:val="005B1C95"/>
    <w:rsid w:val="005B2E38"/>
    <w:rsid w:val="005B64F4"/>
    <w:rsid w:val="005C488E"/>
    <w:rsid w:val="005D1E21"/>
    <w:rsid w:val="005D3D63"/>
    <w:rsid w:val="005D7185"/>
    <w:rsid w:val="005D74FC"/>
    <w:rsid w:val="005F2AED"/>
    <w:rsid w:val="005F7BB7"/>
    <w:rsid w:val="005F7C91"/>
    <w:rsid w:val="00602938"/>
    <w:rsid w:val="006051F2"/>
    <w:rsid w:val="00611684"/>
    <w:rsid w:val="00613FA7"/>
    <w:rsid w:val="006206C0"/>
    <w:rsid w:val="00632633"/>
    <w:rsid w:val="006358E6"/>
    <w:rsid w:val="00650C69"/>
    <w:rsid w:val="006546D0"/>
    <w:rsid w:val="0065471F"/>
    <w:rsid w:val="006642F6"/>
    <w:rsid w:val="006852B8"/>
    <w:rsid w:val="006853BC"/>
    <w:rsid w:val="006862EC"/>
    <w:rsid w:val="006910EE"/>
    <w:rsid w:val="006953B1"/>
    <w:rsid w:val="00695B5D"/>
    <w:rsid w:val="006A0343"/>
    <w:rsid w:val="006A0C94"/>
    <w:rsid w:val="006A31C3"/>
    <w:rsid w:val="006A4743"/>
    <w:rsid w:val="006C03B9"/>
    <w:rsid w:val="006D1C3B"/>
    <w:rsid w:val="006D4449"/>
    <w:rsid w:val="006D53FA"/>
    <w:rsid w:val="006E0A2C"/>
    <w:rsid w:val="006E0F5E"/>
    <w:rsid w:val="006F3413"/>
    <w:rsid w:val="006F3C76"/>
    <w:rsid w:val="006F408F"/>
    <w:rsid w:val="006F4157"/>
    <w:rsid w:val="00703A70"/>
    <w:rsid w:val="00704FED"/>
    <w:rsid w:val="007052B5"/>
    <w:rsid w:val="0071179C"/>
    <w:rsid w:val="007151E9"/>
    <w:rsid w:val="00722EB2"/>
    <w:rsid w:val="00725238"/>
    <w:rsid w:val="0073309C"/>
    <w:rsid w:val="00737129"/>
    <w:rsid w:val="00740967"/>
    <w:rsid w:val="00746DE0"/>
    <w:rsid w:val="00751C46"/>
    <w:rsid w:val="007525BD"/>
    <w:rsid w:val="00756A23"/>
    <w:rsid w:val="00757E7C"/>
    <w:rsid w:val="007601AB"/>
    <w:rsid w:val="007653AF"/>
    <w:rsid w:val="007673E3"/>
    <w:rsid w:val="00771731"/>
    <w:rsid w:val="00772A7C"/>
    <w:rsid w:val="00781BF7"/>
    <w:rsid w:val="007842A0"/>
    <w:rsid w:val="00787088"/>
    <w:rsid w:val="0078775D"/>
    <w:rsid w:val="0078798C"/>
    <w:rsid w:val="00791B7B"/>
    <w:rsid w:val="00793BAD"/>
    <w:rsid w:val="00796BA1"/>
    <w:rsid w:val="007A1F88"/>
    <w:rsid w:val="007A65C0"/>
    <w:rsid w:val="007B4317"/>
    <w:rsid w:val="007C0212"/>
    <w:rsid w:val="007C1DD4"/>
    <w:rsid w:val="007C4063"/>
    <w:rsid w:val="007C6B3E"/>
    <w:rsid w:val="007D1A0B"/>
    <w:rsid w:val="007D5CD4"/>
    <w:rsid w:val="007E6973"/>
    <w:rsid w:val="007E6EF8"/>
    <w:rsid w:val="007F5F46"/>
    <w:rsid w:val="007F7B27"/>
    <w:rsid w:val="008017F2"/>
    <w:rsid w:val="00802D7D"/>
    <w:rsid w:val="00807B77"/>
    <w:rsid w:val="00812B21"/>
    <w:rsid w:val="00820898"/>
    <w:rsid w:val="00821D97"/>
    <w:rsid w:val="0082301B"/>
    <w:rsid w:val="00832975"/>
    <w:rsid w:val="00837868"/>
    <w:rsid w:val="008401C6"/>
    <w:rsid w:val="008435E7"/>
    <w:rsid w:val="008438CB"/>
    <w:rsid w:val="00851AC1"/>
    <w:rsid w:val="0086165E"/>
    <w:rsid w:val="00863CC0"/>
    <w:rsid w:val="00872C5B"/>
    <w:rsid w:val="00872ECD"/>
    <w:rsid w:val="008737AD"/>
    <w:rsid w:val="008759EB"/>
    <w:rsid w:val="00876984"/>
    <w:rsid w:val="00877847"/>
    <w:rsid w:val="00881F3E"/>
    <w:rsid w:val="008820A8"/>
    <w:rsid w:val="008835BF"/>
    <w:rsid w:val="008851F5"/>
    <w:rsid w:val="00885974"/>
    <w:rsid w:val="0089131A"/>
    <w:rsid w:val="008A55FB"/>
    <w:rsid w:val="008B4FE6"/>
    <w:rsid w:val="008C060A"/>
    <w:rsid w:val="008C51F3"/>
    <w:rsid w:val="008C675D"/>
    <w:rsid w:val="008D320A"/>
    <w:rsid w:val="008D4F95"/>
    <w:rsid w:val="008D536E"/>
    <w:rsid w:val="008D563B"/>
    <w:rsid w:val="008D72D8"/>
    <w:rsid w:val="008E0981"/>
    <w:rsid w:val="008E0BC9"/>
    <w:rsid w:val="008E17B9"/>
    <w:rsid w:val="008F209D"/>
    <w:rsid w:val="008F3C03"/>
    <w:rsid w:val="008F4593"/>
    <w:rsid w:val="00901EFC"/>
    <w:rsid w:val="00902FDE"/>
    <w:rsid w:val="0090674E"/>
    <w:rsid w:val="00906AA4"/>
    <w:rsid w:val="00911B32"/>
    <w:rsid w:val="00912E45"/>
    <w:rsid w:val="00923728"/>
    <w:rsid w:val="0092384E"/>
    <w:rsid w:val="009241B2"/>
    <w:rsid w:val="00933F3E"/>
    <w:rsid w:val="0093656C"/>
    <w:rsid w:val="00937026"/>
    <w:rsid w:val="009404BA"/>
    <w:rsid w:val="00944AAC"/>
    <w:rsid w:val="009504A5"/>
    <w:rsid w:val="009541E1"/>
    <w:rsid w:val="009569A9"/>
    <w:rsid w:val="009574FD"/>
    <w:rsid w:val="009736B4"/>
    <w:rsid w:val="00973BF0"/>
    <w:rsid w:val="00984501"/>
    <w:rsid w:val="00987D1A"/>
    <w:rsid w:val="009931BB"/>
    <w:rsid w:val="009C0A19"/>
    <w:rsid w:val="009C3CBB"/>
    <w:rsid w:val="009C54C7"/>
    <w:rsid w:val="009D146C"/>
    <w:rsid w:val="009D1DDA"/>
    <w:rsid w:val="009E0455"/>
    <w:rsid w:val="009E0597"/>
    <w:rsid w:val="009F36E8"/>
    <w:rsid w:val="00A00439"/>
    <w:rsid w:val="00A02C18"/>
    <w:rsid w:val="00A15BBA"/>
    <w:rsid w:val="00A2169B"/>
    <w:rsid w:val="00A22248"/>
    <w:rsid w:val="00A23AF0"/>
    <w:rsid w:val="00A24AAC"/>
    <w:rsid w:val="00A260D2"/>
    <w:rsid w:val="00A31A58"/>
    <w:rsid w:val="00A34011"/>
    <w:rsid w:val="00A366A4"/>
    <w:rsid w:val="00A36C4B"/>
    <w:rsid w:val="00A36D39"/>
    <w:rsid w:val="00A42E9A"/>
    <w:rsid w:val="00A432F2"/>
    <w:rsid w:val="00A479AE"/>
    <w:rsid w:val="00A47A47"/>
    <w:rsid w:val="00A5188B"/>
    <w:rsid w:val="00A579A2"/>
    <w:rsid w:val="00A666F0"/>
    <w:rsid w:val="00A803FC"/>
    <w:rsid w:val="00A94CC5"/>
    <w:rsid w:val="00AA794D"/>
    <w:rsid w:val="00AB0D75"/>
    <w:rsid w:val="00AB22F8"/>
    <w:rsid w:val="00AC0814"/>
    <w:rsid w:val="00AD1876"/>
    <w:rsid w:val="00AD27D0"/>
    <w:rsid w:val="00AD2CBB"/>
    <w:rsid w:val="00AD4199"/>
    <w:rsid w:val="00AD557C"/>
    <w:rsid w:val="00AD797B"/>
    <w:rsid w:val="00AF4212"/>
    <w:rsid w:val="00AF5904"/>
    <w:rsid w:val="00AF646F"/>
    <w:rsid w:val="00B02C57"/>
    <w:rsid w:val="00B067B2"/>
    <w:rsid w:val="00B14EE3"/>
    <w:rsid w:val="00B213E6"/>
    <w:rsid w:val="00B22629"/>
    <w:rsid w:val="00B30436"/>
    <w:rsid w:val="00B31779"/>
    <w:rsid w:val="00B40038"/>
    <w:rsid w:val="00B43620"/>
    <w:rsid w:val="00B513E9"/>
    <w:rsid w:val="00B56260"/>
    <w:rsid w:val="00B565E2"/>
    <w:rsid w:val="00B7331E"/>
    <w:rsid w:val="00B74870"/>
    <w:rsid w:val="00B7634E"/>
    <w:rsid w:val="00B8422C"/>
    <w:rsid w:val="00B848BE"/>
    <w:rsid w:val="00B923D2"/>
    <w:rsid w:val="00B95D40"/>
    <w:rsid w:val="00B961B5"/>
    <w:rsid w:val="00BB1A58"/>
    <w:rsid w:val="00BB6396"/>
    <w:rsid w:val="00BC6098"/>
    <w:rsid w:val="00BD4CDF"/>
    <w:rsid w:val="00BF1A8C"/>
    <w:rsid w:val="00BF2179"/>
    <w:rsid w:val="00BF38DF"/>
    <w:rsid w:val="00BF56D5"/>
    <w:rsid w:val="00BF631D"/>
    <w:rsid w:val="00BF79E2"/>
    <w:rsid w:val="00C05A58"/>
    <w:rsid w:val="00C119F4"/>
    <w:rsid w:val="00C15963"/>
    <w:rsid w:val="00C22951"/>
    <w:rsid w:val="00C25522"/>
    <w:rsid w:val="00C2579E"/>
    <w:rsid w:val="00C32CC1"/>
    <w:rsid w:val="00C46D2E"/>
    <w:rsid w:val="00C565F1"/>
    <w:rsid w:val="00C57F26"/>
    <w:rsid w:val="00C74572"/>
    <w:rsid w:val="00C75D5F"/>
    <w:rsid w:val="00C83A00"/>
    <w:rsid w:val="00C8459D"/>
    <w:rsid w:val="00C85418"/>
    <w:rsid w:val="00C91258"/>
    <w:rsid w:val="00C9778B"/>
    <w:rsid w:val="00CA4086"/>
    <w:rsid w:val="00CA7A2B"/>
    <w:rsid w:val="00CB7729"/>
    <w:rsid w:val="00CC2A50"/>
    <w:rsid w:val="00CC3338"/>
    <w:rsid w:val="00CC7545"/>
    <w:rsid w:val="00CD2280"/>
    <w:rsid w:val="00CD2A0A"/>
    <w:rsid w:val="00CD2F88"/>
    <w:rsid w:val="00CD3153"/>
    <w:rsid w:val="00CD31B7"/>
    <w:rsid w:val="00CE3B78"/>
    <w:rsid w:val="00CF2C3C"/>
    <w:rsid w:val="00CF35B9"/>
    <w:rsid w:val="00CF6CEC"/>
    <w:rsid w:val="00D040E9"/>
    <w:rsid w:val="00D12AA0"/>
    <w:rsid w:val="00D22076"/>
    <w:rsid w:val="00D24678"/>
    <w:rsid w:val="00D26897"/>
    <w:rsid w:val="00D27F4B"/>
    <w:rsid w:val="00D308E5"/>
    <w:rsid w:val="00D31737"/>
    <w:rsid w:val="00D32C1D"/>
    <w:rsid w:val="00D35136"/>
    <w:rsid w:val="00D40B65"/>
    <w:rsid w:val="00D452CC"/>
    <w:rsid w:val="00D51BBB"/>
    <w:rsid w:val="00D536AB"/>
    <w:rsid w:val="00D54816"/>
    <w:rsid w:val="00D56BC6"/>
    <w:rsid w:val="00D56E16"/>
    <w:rsid w:val="00D61A0E"/>
    <w:rsid w:val="00D67E9F"/>
    <w:rsid w:val="00D72050"/>
    <w:rsid w:val="00D743C5"/>
    <w:rsid w:val="00D76E27"/>
    <w:rsid w:val="00D87F71"/>
    <w:rsid w:val="00D90C9E"/>
    <w:rsid w:val="00D932E7"/>
    <w:rsid w:val="00D94F96"/>
    <w:rsid w:val="00DA0D3C"/>
    <w:rsid w:val="00DA4CA2"/>
    <w:rsid w:val="00DA5411"/>
    <w:rsid w:val="00DB1292"/>
    <w:rsid w:val="00DB1477"/>
    <w:rsid w:val="00DB2ABE"/>
    <w:rsid w:val="00DC003C"/>
    <w:rsid w:val="00DC6BD3"/>
    <w:rsid w:val="00DD1BD5"/>
    <w:rsid w:val="00DD6DDD"/>
    <w:rsid w:val="00DD745B"/>
    <w:rsid w:val="00DD7495"/>
    <w:rsid w:val="00DE47E8"/>
    <w:rsid w:val="00DE51B4"/>
    <w:rsid w:val="00DF2003"/>
    <w:rsid w:val="00E07D1F"/>
    <w:rsid w:val="00E14CF2"/>
    <w:rsid w:val="00E151EA"/>
    <w:rsid w:val="00E154CD"/>
    <w:rsid w:val="00E154D0"/>
    <w:rsid w:val="00E21942"/>
    <w:rsid w:val="00E27FE0"/>
    <w:rsid w:val="00E30DD7"/>
    <w:rsid w:val="00E3592D"/>
    <w:rsid w:val="00E54504"/>
    <w:rsid w:val="00E54566"/>
    <w:rsid w:val="00E73B5A"/>
    <w:rsid w:val="00E747EC"/>
    <w:rsid w:val="00E76C08"/>
    <w:rsid w:val="00E80FB2"/>
    <w:rsid w:val="00E952B7"/>
    <w:rsid w:val="00EA0AA9"/>
    <w:rsid w:val="00EA1975"/>
    <w:rsid w:val="00EB057C"/>
    <w:rsid w:val="00EB0873"/>
    <w:rsid w:val="00EB255A"/>
    <w:rsid w:val="00EB7D15"/>
    <w:rsid w:val="00ED0441"/>
    <w:rsid w:val="00ED7ECB"/>
    <w:rsid w:val="00EE60B3"/>
    <w:rsid w:val="00EF2D21"/>
    <w:rsid w:val="00EF31CC"/>
    <w:rsid w:val="00EF5546"/>
    <w:rsid w:val="00F026EB"/>
    <w:rsid w:val="00F1008F"/>
    <w:rsid w:val="00F117AF"/>
    <w:rsid w:val="00F169E0"/>
    <w:rsid w:val="00F24BB2"/>
    <w:rsid w:val="00F31D71"/>
    <w:rsid w:val="00F354DE"/>
    <w:rsid w:val="00F421A2"/>
    <w:rsid w:val="00F436B3"/>
    <w:rsid w:val="00F44B30"/>
    <w:rsid w:val="00F44D15"/>
    <w:rsid w:val="00F540F2"/>
    <w:rsid w:val="00F56DBB"/>
    <w:rsid w:val="00F57A06"/>
    <w:rsid w:val="00F704CE"/>
    <w:rsid w:val="00F715F0"/>
    <w:rsid w:val="00F8744A"/>
    <w:rsid w:val="00F90942"/>
    <w:rsid w:val="00F943CD"/>
    <w:rsid w:val="00F96FAC"/>
    <w:rsid w:val="00FA34FA"/>
    <w:rsid w:val="00FA689D"/>
    <w:rsid w:val="00FB30F0"/>
    <w:rsid w:val="00FB42E2"/>
    <w:rsid w:val="00FC14FD"/>
    <w:rsid w:val="00FC6F4A"/>
    <w:rsid w:val="00FE7EF0"/>
    <w:rsid w:val="00FF0B20"/>
    <w:rsid w:val="00FF6A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A548C3"/>
  <w15:docId w15:val="{C55883F5-057E-4553-98E2-615B1CA42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230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A479A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479AE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479AE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479A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479AE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479A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479AE"/>
    <w:rPr>
      <w:rFonts w:ascii="Segoe UI" w:hAnsi="Segoe UI" w:cs="Segoe UI"/>
      <w:sz w:val="18"/>
      <w:szCs w:val="18"/>
    </w:rPr>
  </w:style>
  <w:style w:type="paragraph" w:styleId="Dzeltme">
    <w:name w:val="Revision"/>
    <w:hidden/>
    <w:uiPriority w:val="99"/>
    <w:semiHidden/>
    <w:rsid w:val="00327C7E"/>
  </w:style>
  <w:style w:type="character" w:styleId="Kpr">
    <w:name w:val="Hyperlink"/>
    <w:basedOn w:val="VarsaylanParagrafYazTipi"/>
    <w:uiPriority w:val="99"/>
    <w:semiHidden/>
    <w:unhideWhenUsed/>
    <w:rsid w:val="00A36D39"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rsid w:val="00A36D39"/>
    <w:rPr>
      <w:rFonts w:ascii="Times New Roman" w:hAnsi="Times New Roman" w:cs="Times New Roman"/>
      <w:lang w:val="tr-TR" w:eastAsia="tr-TR"/>
    </w:rPr>
  </w:style>
  <w:style w:type="paragraph" w:styleId="AralkYok">
    <w:name w:val="No Spacing"/>
    <w:uiPriority w:val="1"/>
    <w:qFormat/>
    <w:rsid w:val="003B56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840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boxofficeturkiye.com/jacob-trembla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D0D07-B4F1-426D-BAAA-D61290C04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hite</dc:creator>
  <cp:lastModifiedBy>Sadi Cilingir</cp:lastModifiedBy>
  <cp:revision>13</cp:revision>
  <dcterms:created xsi:type="dcterms:W3CDTF">2018-05-13T18:49:00Z</dcterms:created>
  <dcterms:modified xsi:type="dcterms:W3CDTF">2018-09-13T06:09:00Z</dcterms:modified>
</cp:coreProperties>
</file>